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7E67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Miskolci Egyetem Bölcsészettudományi Kar</w:t>
      </w:r>
    </w:p>
    <w:p w:rsidR="007B0B3B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Szociológiai Intézet</w:t>
      </w:r>
    </w:p>
    <w:p w:rsidR="007B0B3B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Szociális Munka Tanszék</w:t>
      </w:r>
    </w:p>
    <w:p w:rsidR="007B0B3B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Szociális munka felsőoktatási szakképzés</w:t>
      </w:r>
    </w:p>
    <w:p w:rsidR="007B0B3B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Miskolc</w:t>
      </w:r>
    </w:p>
    <w:p w:rsidR="007B0B3B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Egyetemváros</w:t>
      </w:r>
    </w:p>
    <w:p w:rsidR="007B0B3B" w:rsidRPr="007B0B3B" w:rsidRDefault="007B0B3B" w:rsidP="007B0B3B">
      <w:pPr>
        <w:spacing w:after="0"/>
        <w:rPr>
          <w:rFonts w:ascii="Times New Roman" w:hAnsi="Times New Roman" w:cs="Times New Roman"/>
        </w:rPr>
      </w:pPr>
      <w:r w:rsidRPr="007B0B3B">
        <w:rPr>
          <w:rFonts w:ascii="Times New Roman" w:hAnsi="Times New Roman" w:cs="Times New Roman"/>
        </w:rPr>
        <w:t>3515</w:t>
      </w: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spacing w:after="0"/>
      </w:pPr>
    </w:p>
    <w:p w:rsidR="007B0B3B" w:rsidRDefault="007B0B3B" w:rsidP="007B0B3B">
      <w:pPr>
        <w:pStyle w:val="Cm"/>
        <w:jc w:val="center"/>
      </w:pPr>
      <w:r>
        <w:t>Képzészáró portfolió</w:t>
      </w: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Default="007B0B3B" w:rsidP="007B0B3B">
      <w:pPr>
        <w:rPr>
          <w:u w:val="single"/>
        </w:rPr>
      </w:pPr>
    </w:p>
    <w:p w:rsidR="007B0B3B" w:rsidRPr="00430D9D" w:rsidRDefault="00430D9D" w:rsidP="00430D9D">
      <w:pPr>
        <w:ind w:left="4956"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7B0B3B" w:rsidRPr="00430D9D">
        <w:rPr>
          <w:rFonts w:ascii="Times New Roman" w:hAnsi="Times New Roman" w:cs="Times New Roman"/>
          <w:sz w:val="28"/>
          <w:szCs w:val="28"/>
        </w:rPr>
        <w:t>Név: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7B0B3B" w:rsidRDefault="007B0B3B" w:rsidP="00430D9D">
      <w:pPr>
        <w:ind w:left="4248" w:firstLine="708"/>
        <w:rPr>
          <w:rFonts w:ascii="Times New Roman" w:hAnsi="Times New Roman" w:cs="Times New Roman"/>
          <w:sz w:val="28"/>
          <w:szCs w:val="28"/>
        </w:rPr>
      </w:pPr>
      <w:proofErr w:type="spellStart"/>
      <w:r w:rsidRPr="00430D9D">
        <w:rPr>
          <w:rFonts w:ascii="Times New Roman" w:hAnsi="Times New Roman" w:cs="Times New Roman"/>
          <w:sz w:val="28"/>
          <w:szCs w:val="28"/>
        </w:rPr>
        <w:t>Neptun-kód</w:t>
      </w:r>
      <w:proofErr w:type="spellEnd"/>
      <w:r w:rsidRPr="00430D9D">
        <w:rPr>
          <w:rFonts w:ascii="Times New Roman" w:hAnsi="Times New Roman" w:cs="Times New Roman"/>
          <w:sz w:val="28"/>
          <w:szCs w:val="28"/>
        </w:rPr>
        <w:t>:</w:t>
      </w:r>
    </w:p>
    <w:p w:rsidR="00430D9D" w:rsidRPr="00430D9D" w:rsidRDefault="00430D9D" w:rsidP="00430D9D">
      <w:pPr>
        <w:ind w:left="495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B2BBC">
        <w:rPr>
          <w:rFonts w:ascii="Times New Roman" w:hAnsi="Times New Roman" w:cs="Times New Roman"/>
          <w:sz w:val="28"/>
          <w:szCs w:val="28"/>
        </w:rPr>
        <w:t>Konzultáns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430D9D" w:rsidRDefault="00430D9D" w:rsidP="007B0B3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7B0B3B" w:rsidRDefault="007B0B3B" w:rsidP="007B0B3B">
      <w:pPr>
        <w:rPr>
          <w:sz w:val="28"/>
          <w:szCs w:val="28"/>
        </w:rPr>
      </w:pPr>
    </w:p>
    <w:p w:rsidR="003B2763" w:rsidRPr="003B2763" w:rsidRDefault="003B2763" w:rsidP="003B2763">
      <w:pPr>
        <w:pStyle w:val="Cmsor1"/>
        <w:rPr>
          <w:color w:val="auto"/>
        </w:rPr>
      </w:pPr>
      <w:r w:rsidRPr="003B2763">
        <w:rPr>
          <w:color w:val="auto"/>
        </w:rPr>
        <w:lastRenderedPageBreak/>
        <w:t>Feladatleírás a portfolió elkészítéséhez</w:t>
      </w:r>
    </w:p>
    <w:p w:rsidR="00D82130" w:rsidRDefault="00D82130" w:rsidP="00B6631B">
      <w:pPr>
        <w:spacing w:after="120"/>
        <w:rPr>
          <w:rFonts w:ascii="Times New Roman" w:hAnsi="Times New Roman" w:cs="Times New Roman"/>
          <w:b/>
          <w:sz w:val="24"/>
          <w:szCs w:val="24"/>
        </w:rPr>
      </w:pPr>
    </w:p>
    <w:p w:rsidR="00D82130" w:rsidRDefault="00D82130" w:rsidP="00B6631B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D82130">
        <w:rPr>
          <w:rFonts w:ascii="Times New Roman" w:hAnsi="Times New Roman" w:cs="Times New Roman"/>
          <w:b/>
          <w:sz w:val="24"/>
          <w:szCs w:val="24"/>
        </w:rPr>
        <w:t>A portfólió célja</w:t>
      </w:r>
      <w:r w:rsidRPr="00D8213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hogy a végzős hallgató áttekintse, hogy mit jelentettek személyes és szakmai fejlődése szempontjából az egyetemen töltött évek, illetve felkészüljön a munkába állásra. </w:t>
      </w:r>
    </w:p>
    <w:p w:rsidR="00D82130" w:rsidRDefault="00D82130" w:rsidP="00B6631B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D82130">
        <w:rPr>
          <w:rFonts w:ascii="Times New Roman" w:hAnsi="Times New Roman" w:cs="Times New Roman"/>
          <w:sz w:val="24"/>
          <w:szCs w:val="24"/>
        </w:rPr>
        <w:t xml:space="preserve"> nyugati országokban </w:t>
      </w:r>
      <w:r>
        <w:rPr>
          <w:rFonts w:ascii="Times New Roman" w:hAnsi="Times New Roman" w:cs="Times New Roman"/>
          <w:sz w:val="24"/>
          <w:szCs w:val="24"/>
        </w:rPr>
        <w:t xml:space="preserve">portfolióval jelentkeznek munkára a szakemberek. A céghez egy motivációs levelet és rövid szakmai önéletrajzot küldenek, a motivációs levél végén közlik a linket, amelyen megtalálható a portfoliójuk, mely bizonyítja, hogy egyrészt felkészültek arra </w:t>
      </w:r>
      <w:r w:rsidR="00AD5A0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unkakörre, amelyre jelentkeznek</w:t>
      </w:r>
      <w:r w:rsidR="00AD5A0F">
        <w:rPr>
          <w:rFonts w:ascii="Times New Roman" w:hAnsi="Times New Roman" w:cs="Times New Roman"/>
          <w:sz w:val="24"/>
          <w:szCs w:val="24"/>
        </w:rPr>
        <w:t xml:space="preserve">, másrészt milyen egyéb, hasznosítható kompetenciáik vannak. Ez a portfólió </w:t>
      </w:r>
      <w:proofErr w:type="spellStart"/>
      <w:r w:rsidR="00AD5A0F">
        <w:rPr>
          <w:rFonts w:ascii="Times New Roman" w:hAnsi="Times New Roman" w:cs="Times New Roman"/>
          <w:sz w:val="24"/>
          <w:szCs w:val="24"/>
        </w:rPr>
        <w:t>template</w:t>
      </w:r>
      <w:proofErr w:type="spellEnd"/>
      <w:r w:rsidR="00AD5A0F">
        <w:rPr>
          <w:rFonts w:ascii="Times New Roman" w:hAnsi="Times New Roman" w:cs="Times New Roman"/>
          <w:sz w:val="24"/>
          <w:szCs w:val="24"/>
        </w:rPr>
        <w:t xml:space="preserve"> azt célozza, hogy végzős hallgatóink is képesek legyenek ilyen portfoliót létrehozni. </w:t>
      </w:r>
    </w:p>
    <w:p w:rsidR="00AD5A0F" w:rsidRPr="00D82130" w:rsidRDefault="00AD5A0F" w:rsidP="00B6631B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331CDD" w:rsidRPr="003B2763" w:rsidRDefault="00331CDD" w:rsidP="00B6631B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3B2763">
        <w:rPr>
          <w:rFonts w:ascii="Times New Roman" w:hAnsi="Times New Roman" w:cs="Times New Roman"/>
          <w:b/>
          <w:sz w:val="24"/>
          <w:szCs w:val="24"/>
        </w:rPr>
        <w:t>Tartalom:</w:t>
      </w:r>
    </w:p>
    <w:p w:rsidR="00331CDD" w:rsidRPr="00331CDD" w:rsidRDefault="00331CDD" w:rsidP="003B2763">
      <w:pPr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31CDD">
        <w:rPr>
          <w:rFonts w:ascii="Times New Roman" w:hAnsi="Times New Roman" w:cs="Times New Roman"/>
          <w:sz w:val="24"/>
          <w:szCs w:val="24"/>
        </w:rPr>
        <w:t>A hallgató szakmai önéletrajza, mely tartalmazza mindazokat a szakmatanulás szempontjából releváns tanulási tapasztalatokat, melyeket a képzés előtt és közben szerzett</w:t>
      </w:r>
      <w:r w:rsidR="00AD5A0F">
        <w:rPr>
          <w:rFonts w:ascii="Times New Roman" w:hAnsi="Times New Roman" w:cs="Times New Roman"/>
          <w:sz w:val="24"/>
          <w:szCs w:val="24"/>
        </w:rPr>
        <w:t>.</w:t>
      </w:r>
    </w:p>
    <w:p w:rsidR="00331CDD" w:rsidRPr="00331CDD" w:rsidRDefault="00331CDD" w:rsidP="003B2763">
      <w:pPr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31CDD">
        <w:rPr>
          <w:rFonts w:ascii="Times New Roman" w:hAnsi="Times New Roman" w:cs="Times New Roman"/>
          <w:sz w:val="24"/>
          <w:szCs w:val="24"/>
        </w:rPr>
        <w:t xml:space="preserve">A </w:t>
      </w:r>
      <w:r w:rsidR="00B17DFE">
        <w:rPr>
          <w:rFonts w:ascii="Times New Roman" w:hAnsi="Times New Roman" w:cs="Times New Roman"/>
          <w:sz w:val="24"/>
          <w:szCs w:val="24"/>
        </w:rPr>
        <w:t>képzés során meg</w:t>
      </w:r>
      <w:r w:rsidRPr="00331CDD">
        <w:rPr>
          <w:rFonts w:ascii="Times New Roman" w:hAnsi="Times New Roman" w:cs="Times New Roman"/>
          <w:sz w:val="24"/>
          <w:szCs w:val="24"/>
        </w:rPr>
        <w:t xml:space="preserve">szerzett </w:t>
      </w:r>
      <w:r w:rsidR="00B17DFE">
        <w:rPr>
          <w:rFonts w:ascii="Times New Roman" w:hAnsi="Times New Roman" w:cs="Times New Roman"/>
          <w:sz w:val="24"/>
          <w:szCs w:val="24"/>
        </w:rPr>
        <w:t>kompetenciák és ezek gyakorlati hasznosítása</w:t>
      </w:r>
      <w:r w:rsidRPr="00331CDD">
        <w:rPr>
          <w:rFonts w:ascii="Times New Roman" w:hAnsi="Times New Roman" w:cs="Times New Roman"/>
          <w:sz w:val="24"/>
          <w:szCs w:val="24"/>
        </w:rPr>
        <w:t xml:space="preserve"> </w:t>
      </w:r>
      <w:r w:rsidR="00B17DFE">
        <w:rPr>
          <w:rFonts w:ascii="Times New Roman" w:hAnsi="Times New Roman" w:cs="Times New Roman"/>
          <w:sz w:val="24"/>
          <w:szCs w:val="24"/>
        </w:rPr>
        <w:t>(</w:t>
      </w:r>
      <w:r w:rsidRPr="00331CDD">
        <w:rPr>
          <w:rFonts w:ascii="Times New Roman" w:hAnsi="Times New Roman" w:cs="Times New Roman"/>
          <w:sz w:val="24"/>
          <w:szCs w:val="24"/>
        </w:rPr>
        <w:t>reflektív összefoglalás</w:t>
      </w:r>
      <w:r w:rsidR="00B17DFE">
        <w:rPr>
          <w:rFonts w:ascii="Times New Roman" w:hAnsi="Times New Roman" w:cs="Times New Roman"/>
          <w:sz w:val="24"/>
          <w:szCs w:val="24"/>
        </w:rPr>
        <w:t>)</w:t>
      </w:r>
      <w:r w:rsidR="00C231DC" w:rsidRPr="00C231DC">
        <w:rPr>
          <w:rFonts w:ascii="Helvetica" w:hAnsi="Helvetica" w:cs="Helvetica"/>
          <w:color w:val="141823"/>
          <w:sz w:val="21"/>
          <w:szCs w:val="21"/>
          <w:shd w:val="clear" w:color="auto" w:fill="FFFFFF"/>
        </w:rPr>
        <w:t xml:space="preserve"> </w:t>
      </w:r>
      <w:proofErr w:type="gramStart"/>
      <w:r w:rsidR="00C231DC" w:rsidRPr="00C231DC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C231DC" w:rsidRPr="00C231DC">
        <w:rPr>
          <w:rFonts w:ascii="Times New Roman" w:hAnsi="Times New Roman" w:cs="Times New Roman"/>
          <w:sz w:val="24"/>
          <w:szCs w:val="24"/>
        </w:rPr>
        <w:t xml:space="preserve"> II. pont táblázatának baloldali oszlopába </w:t>
      </w:r>
      <w:r w:rsidR="00C231DC">
        <w:rPr>
          <w:rFonts w:ascii="Times New Roman" w:hAnsi="Times New Roman" w:cs="Times New Roman"/>
          <w:sz w:val="24"/>
          <w:szCs w:val="24"/>
        </w:rPr>
        <w:t>az kerül</w:t>
      </w:r>
      <w:r w:rsidR="00C231DC" w:rsidRPr="00C231DC">
        <w:rPr>
          <w:rFonts w:ascii="Times New Roman" w:hAnsi="Times New Roman" w:cs="Times New Roman"/>
          <w:sz w:val="24"/>
          <w:szCs w:val="24"/>
        </w:rPr>
        <w:t>, hogy mit csinált</w:t>
      </w:r>
      <w:r w:rsidR="00C231DC">
        <w:rPr>
          <w:rFonts w:ascii="Times New Roman" w:hAnsi="Times New Roman" w:cs="Times New Roman"/>
          <w:sz w:val="24"/>
          <w:szCs w:val="24"/>
        </w:rPr>
        <w:t xml:space="preserve"> a hallgató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 a gyakorlatokon (interjú,</w:t>
      </w:r>
      <w:r w:rsidR="00C231DC">
        <w:rPr>
          <w:rFonts w:ascii="Times New Roman" w:hAnsi="Times New Roman" w:cs="Times New Roman"/>
          <w:sz w:val="24"/>
          <w:szCs w:val="24"/>
        </w:rPr>
        <w:t xml:space="preserve"> 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esettanulmány, adminisztratív teendők, adományozás, a terület szakirodalmának elolvasása, stb.), </w:t>
      </w:r>
      <w:r w:rsidR="00C231DC">
        <w:rPr>
          <w:rFonts w:ascii="Times New Roman" w:hAnsi="Times New Roman" w:cs="Times New Roman"/>
          <w:sz w:val="24"/>
          <w:szCs w:val="24"/>
        </w:rPr>
        <w:t xml:space="preserve">a jobboldali oszlopba az kerül, </w:t>
      </w:r>
      <w:r w:rsidR="00C231DC" w:rsidRPr="00C231DC">
        <w:rPr>
          <w:rFonts w:ascii="Times New Roman" w:hAnsi="Times New Roman" w:cs="Times New Roman"/>
          <w:sz w:val="24"/>
          <w:szCs w:val="24"/>
        </w:rPr>
        <w:t>hogy milyen kompetenciákat bizonyított eze</w:t>
      </w:r>
      <w:r w:rsidR="00C231DC">
        <w:rPr>
          <w:rFonts w:ascii="Times New Roman" w:hAnsi="Times New Roman" w:cs="Times New Roman"/>
          <w:sz w:val="24"/>
          <w:szCs w:val="24"/>
        </w:rPr>
        <w:t>kke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l. </w:t>
      </w:r>
    </w:p>
    <w:p w:rsidR="00D82130" w:rsidRPr="00D82130" w:rsidRDefault="00B6631B" w:rsidP="00D82130">
      <w:pPr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áró önértékelés: a képzés előtt és közben megszerzett tudások, képességek, készségek, attitűdök, tapasztalatok</w:t>
      </w:r>
      <w:r w:rsidR="00C231DC">
        <w:rPr>
          <w:rFonts w:ascii="Times New Roman" w:hAnsi="Times New Roman" w:cs="Times New Roman"/>
          <w:sz w:val="24"/>
          <w:szCs w:val="24"/>
        </w:rPr>
        <w:t xml:space="preserve">. </w:t>
      </w:r>
      <w:r w:rsidR="00C231DC" w:rsidRPr="00C231DC">
        <w:rPr>
          <w:rFonts w:ascii="Times New Roman" w:hAnsi="Times New Roman" w:cs="Times New Roman"/>
          <w:sz w:val="24"/>
          <w:szCs w:val="24"/>
        </w:rPr>
        <w:t>A III. táblázat</w:t>
      </w:r>
      <w:r w:rsidR="00C231DC">
        <w:rPr>
          <w:rFonts w:ascii="Times New Roman" w:hAnsi="Times New Roman" w:cs="Times New Roman"/>
          <w:sz w:val="24"/>
          <w:szCs w:val="24"/>
        </w:rPr>
        <w:t xml:space="preserve"> baloldali oszlopában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 az elsajátítandó kompetenciák </w:t>
      </w:r>
      <w:r w:rsidR="00C231DC">
        <w:rPr>
          <w:rFonts w:ascii="Times New Roman" w:hAnsi="Times New Roman" w:cs="Times New Roman"/>
          <w:sz w:val="24"/>
          <w:szCs w:val="24"/>
        </w:rPr>
        <w:t>vannak felsorolva, a képzés törvényben rögzített képzési és kibocsátási követelményei alapján. A jobboldali oszlopba azok a módok kerülnek, ahogy a hallgató a képzés során ezeket els</w:t>
      </w:r>
      <w:r w:rsidR="00C231DC" w:rsidRPr="00C231DC">
        <w:rPr>
          <w:rFonts w:ascii="Times New Roman" w:hAnsi="Times New Roman" w:cs="Times New Roman"/>
          <w:sz w:val="24"/>
          <w:szCs w:val="24"/>
        </w:rPr>
        <w:t>ajátította</w:t>
      </w:r>
      <w:r w:rsidR="00C231D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231DC">
        <w:rPr>
          <w:rFonts w:ascii="Times New Roman" w:hAnsi="Times New Roman" w:cs="Times New Roman"/>
          <w:sz w:val="24"/>
          <w:szCs w:val="24"/>
        </w:rPr>
        <w:t xml:space="preserve">Ehhez csatolja a képzés során elkészített </w:t>
      </w:r>
      <w:r w:rsidR="00C231DC" w:rsidRPr="00C231DC">
        <w:rPr>
          <w:rFonts w:ascii="Times New Roman" w:hAnsi="Times New Roman" w:cs="Times New Roman"/>
          <w:sz w:val="24"/>
          <w:szCs w:val="24"/>
        </w:rPr>
        <w:t>beadandói</w:t>
      </w:r>
      <w:r w:rsidR="00C231DC">
        <w:rPr>
          <w:rFonts w:ascii="Times New Roman" w:hAnsi="Times New Roman" w:cs="Times New Roman"/>
          <w:sz w:val="24"/>
          <w:szCs w:val="24"/>
        </w:rPr>
        <w:t>t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, a gyakorlatokról született értékeléseit, </w:t>
      </w:r>
      <w:r w:rsidR="00C231DC">
        <w:rPr>
          <w:rFonts w:ascii="Times New Roman" w:hAnsi="Times New Roman" w:cs="Times New Roman"/>
          <w:sz w:val="24"/>
          <w:szCs w:val="24"/>
        </w:rPr>
        <w:t xml:space="preserve">a gyakorlati </w:t>
      </w:r>
      <w:r w:rsidR="00C231DC" w:rsidRPr="00C231DC">
        <w:rPr>
          <w:rFonts w:ascii="Times New Roman" w:hAnsi="Times New Roman" w:cs="Times New Roman"/>
          <w:sz w:val="24"/>
          <w:szCs w:val="24"/>
        </w:rPr>
        <w:t>napló részlete</w:t>
      </w:r>
      <w:r w:rsidR="00C231DC">
        <w:rPr>
          <w:rFonts w:ascii="Times New Roman" w:hAnsi="Times New Roman" w:cs="Times New Roman"/>
          <w:sz w:val="24"/>
          <w:szCs w:val="24"/>
        </w:rPr>
        <w:t>i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t, </w:t>
      </w:r>
      <w:r w:rsidR="00C231DC">
        <w:rPr>
          <w:rFonts w:ascii="Times New Roman" w:hAnsi="Times New Roman" w:cs="Times New Roman"/>
          <w:sz w:val="24"/>
          <w:szCs w:val="24"/>
        </w:rPr>
        <w:t>az</w:t>
      </w:r>
      <w:r w:rsidR="00C231DC" w:rsidRPr="00C231DC">
        <w:rPr>
          <w:rFonts w:ascii="Times New Roman" w:hAnsi="Times New Roman" w:cs="Times New Roman"/>
          <w:sz w:val="24"/>
          <w:szCs w:val="24"/>
        </w:rPr>
        <w:t xml:space="preserve"> összeállított irodalomjegyzékeket, stb. a mellékletben, és utal rájuk a táblázatban: pl. (lásd: 1. melléklet: cím). </w:t>
      </w:r>
      <w:r w:rsidR="00A93554" w:rsidRPr="00A93554">
        <w:rPr>
          <w:rFonts w:ascii="Times New Roman" w:hAnsi="Times New Roman" w:cs="Times New Roman"/>
          <w:sz w:val="24"/>
          <w:szCs w:val="24"/>
        </w:rPr>
        <w:t> A III. táblázat jobb oszlopában nagyon sok minden szerepelhet: természetesen a tantárgyak, gyakorlatok során végzett tevékenységek, de e mellett konferenciák, önkéntes munkák, még a személyes érdeklődésből nézett filmek, olvasott könyvek is, amelyek kapcsolódnak a szakmához.</w:t>
      </w:r>
      <w:proofErr w:type="gramEnd"/>
      <w:r w:rsidR="00A93554" w:rsidRPr="00A93554">
        <w:rPr>
          <w:rFonts w:ascii="Times New Roman" w:hAnsi="Times New Roman" w:cs="Times New Roman"/>
          <w:sz w:val="24"/>
          <w:szCs w:val="24"/>
        </w:rPr>
        <w:t xml:space="preserve"> </w:t>
      </w:r>
      <w:r w:rsidR="00A93554">
        <w:rPr>
          <w:rFonts w:ascii="Times New Roman" w:hAnsi="Times New Roman" w:cs="Times New Roman"/>
          <w:sz w:val="24"/>
          <w:szCs w:val="24"/>
        </w:rPr>
        <w:t>H</w:t>
      </w:r>
      <w:r w:rsidR="00A93554" w:rsidRPr="00A93554">
        <w:rPr>
          <w:rFonts w:ascii="Times New Roman" w:hAnsi="Times New Roman" w:cs="Times New Roman"/>
          <w:sz w:val="24"/>
          <w:szCs w:val="24"/>
        </w:rPr>
        <w:t>ivatkozni</w:t>
      </w:r>
      <w:r w:rsidR="00A93554">
        <w:rPr>
          <w:rFonts w:ascii="Times New Roman" w:hAnsi="Times New Roman" w:cs="Times New Roman"/>
          <w:sz w:val="24"/>
          <w:szCs w:val="24"/>
        </w:rPr>
        <w:t xml:space="preserve"> kell</w:t>
      </w:r>
      <w:r w:rsidR="00A93554" w:rsidRPr="00A93554">
        <w:rPr>
          <w:rFonts w:ascii="Times New Roman" w:hAnsi="Times New Roman" w:cs="Times New Roman"/>
          <w:sz w:val="24"/>
          <w:szCs w:val="24"/>
        </w:rPr>
        <w:t>, méghozzá előírásszerűen!</w:t>
      </w:r>
      <w:r w:rsidR="00AD5A0F">
        <w:rPr>
          <w:rFonts w:ascii="Times New Roman" w:hAnsi="Times New Roman" w:cs="Times New Roman"/>
          <w:sz w:val="24"/>
          <w:szCs w:val="24"/>
        </w:rPr>
        <w:t xml:space="preserve"> A fejezet záró részében a fejlődésére vonatkozó kérdésre válaszol a hallgató.</w:t>
      </w:r>
    </w:p>
    <w:p w:rsidR="00B6631B" w:rsidRDefault="00B6631B" w:rsidP="003B2763">
      <w:pPr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yen területen szeretne a hallgató a képzés befejezése után dolgozni, és miért?</w:t>
      </w:r>
      <w:r w:rsidR="00AD5A0F">
        <w:rPr>
          <w:rFonts w:ascii="Times New Roman" w:hAnsi="Times New Roman" w:cs="Times New Roman"/>
          <w:sz w:val="24"/>
          <w:szCs w:val="24"/>
        </w:rPr>
        <w:t xml:space="preserve"> Ebben a részben a hallgató azt bizonyítja, hogy képes a kiválasztott területen dolgozni.</w:t>
      </w:r>
    </w:p>
    <w:p w:rsidR="00B6631B" w:rsidRPr="00B6631B" w:rsidRDefault="00B6631B" w:rsidP="003B2763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>Itt több lehetőség</w:t>
      </w:r>
      <w:r w:rsidR="00AD5A0F">
        <w:rPr>
          <w:rFonts w:ascii="Times New Roman" w:hAnsi="Times New Roman" w:cs="Times New Roman"/>
          <w:sz w:val="24"/>
          <w:szCs w:val="24"/>
        </w:rPr>
        <w:t xml:space="preserve"> van</w:t>
      </w:r>
      <w:r w:rsidRPr="00B6631B">
        <w:rPr>
          <w:rFonts w:ascii="Times New Roman" w:hAnsi="Times New Roman" w:cs="Times New Roman"/>
          <w:sz w:val="24"/>
          <w:szCs w:val="24"/>
        </w:rPr>
        <w:t>:</w:t>
      </w:r>
    </w:p>
    <w:p w:rsidR="00B6631B" w:rsidRPr="00B6631B" w:rsidRDefault="00B6631B" w:rsidP="003B2763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 xml:space="preserve">Ha abban az intézménytípusban, szolgáltatásban, azzal a klienscsoporttal szeretne dolgozni, ahol az összefüggő gyakorlatát töltötte, akkor </w:t>
      </w:r>
      <w:r w:rsidR="00AD5A0F">
        <w:rPr>
          <w:rFonts w:ascii="Times New Roman" w:hAnsi="Times New Roman" w:cs="Times New Roman"/>
          <w:sz w:val="24"/>
          <w:szCs w:val="24"/>
        </w:rPr>
        <w:t>a terepnaplóból átemelheti</w:t>
      </w:r>
      <w:r w:rsidRPr="00B6631B">
        <w:rPr>
          <w:rFonts w:ascii="Times New Roman" w:hAnsi="Times New Roman" w:cs="Times New Roman"/>
          <w:sz w:val="24"/>
          <w:szCs w:val="24"/>
        </w:rPr>
        <w:t xml:space="preserve"> azokat a </w:t>
      </w:r>
      <w:r w:rsidR="00AD5A0F">
        <w:rPr>
          <w:rFonts w:ascii="Times New Roman" w:hAnsi="Times New Roman" w:cs="Times New Roman"/>
          <w:sz w:val="24"/>
          <w:szCs w:val="24"/>
        </w:rPr>
        <w:t xml:space="preserve">részeket, amelyek ideillenek; majd összefoglalhatja a </w:t>
      </w:r>
      <w:r w:rsidR="00AD5A0F" w:rsidRPr="00AD5A0F">
        <w:rPr>
          <w:rFonts w:ascii="Times New Roman" w:hAnsi="Times New Roman" w:cs="Times New Roman"/>
          <w:sz w:val="24"/>
          <w:szCs w:val="24"/>
        </w:rPr>
        <w:t xml:space="preserve">gyakorlat során szerzett </w:t>
      </w:r>
      <w:r w:rsidRPr="00B6631B">
        <w:rPr>
          <w:rFonts w:ascii="Times New Roman" w:hAnsi="Times New Roman" w:cs="Times New Roman"/>
          <w:sz w:val="24"/>
          <w:szCs w:val="24"/>
        </w:rPr>
        <w:t>tapasztalat</w:t>
      </w:r>
      <w:r w:rsidR="00AD5A0F">
        <w:rPr>
          <w:rFonts w:ascii="Times New Roman" w:hAnsi="Times New Roman" w:cs="Times New Roman"/>
          <w:sz w:val="24"/>
          <w:szCs w:val="24"/>
        </w:rPr>
        <w:t>ait</w:t>
      </w:r>
      <w:r w:rsidRPr="00B6631B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6631B" w:rsidRPr="00B6631B" w:rsidRDefault="00B6631B" w:rsidP="003B2763">
      <w:pPr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 xml:space="preserve">A szolgáltatási terület szociológiai leírása, a szolgálat missziója, törvényi szabályozása, a szolgálat munkatársai, szolgáltatások, a munkatársi csoport működése (vezetés, hierarchia, folyamatok és eljárások, ismétlődő események, kultúra, stb.); </w:t>
      </w:r>
    </w:p>
    <w:p w:rsidR="00B6631B" w:rsidRPr="00B6631B" w:rsidRDefault="00B6631B" w:rsidP="003B2763">
      <w:pPr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>A hallgató tevékenységének leírás</w:t>
      </w:r>
      <w:r w:rsidR="00AD5A0F">
        <w:rPr>
          <w:rFonts w:ascii="Times New Roman" w:hAnsi="Times New Roman" w:cs="Times New Roman"/>
          <w:sz w:val="24"/>
          <w:szCs w:val="24"/>
        </w:rPr>
        <w:t>a</w:t>
      </w:r>
      <w:r w:rsidRPr="00B6631B">
        <w:rPr>
          <w:rFonts w:ascii="Times New Roman" w:hAnsi="Times New Roman" w:cs="Times New Roman"/>
          <w:sz w:val="24"/>
          <w:szCs w:val="24"/>
        </w:rPr>
        <w:t>, reflektív értékelés</w:t>
      </w:r>
      <w:r w:rsidR="00AD5A0F">
        <w:rPr>
          <w:rFonts w:ascii="Times New Roman" w:hAnsi="Times New Roman" w:cs="Times New Roman"/>
          <w:sz w:val="24"/>
          <w:szCs w:val="24"/>
        </w:rPr>
        <w:t>e</w:t>
      </w:r>
      <w:r w:rsidRPr="00B6631B">
        <w:rPr>
          <w:rFonts w:ascii="Times New Roman" w:hAnsi="Times New Roman" w:cs="Times New Roman"/>
          <w:sz w:val="24"/>
          <w:szCs w:val="24"/>
        </w:rPr>
        <w:t>: kapcsolatok felhasználókkal/munkatársakkal/más szakemberekkel, tevékenységek, elvárások, tervek és teljesítmények, stb.</w:t>
      </w:r>
    </w:p>
    <w:p w:rsidR="00B6631B" w:rsidRPr="00B6631B" w:rsidRDefault="00B6631B" w:rsidP="003B2763">
      <w:pPr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>A terület speciális ismereteinek elsajátítását bizonyító jegyzeteinek összefoglalása.</w:t>
      </w:r>
    </w:p>
    <w:p w:rsidR="00B6631B" w:rsidRPr="00B6631B" w:rsidRDefault="00B6631B" w:rsidP="003B2763">
      <w:pPr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>Egy tevékenység esettanulmányszerű leírás</w:t>
      </w:r>
      <w:r w:rsidR="00AD5A0F">
        <w:rPr>
          <w:rFonts w:ascii="Times New Roman" w:hAnsi="Times New Roman" w:cs="Times New Roman"/>
          <w:sz w:val="24"/>
          <w:szCs w:val="24"/>
        </w:rPr>
        <w:t>a</w:t>
      </w:r>
      <w:r w:rsidRPr="00B6631B">
        <w:rPr>
          <w:rFonts w:ascii="Times New Roman" w:hAnsi="Times New Roman" w:cs="Times New Roman"/>
          <w:sz w:val="24"/>
          <w:szCs w:val="24"/>
        </w:rPr>
        <w:t xml:space="preserve"> (nem okvetlenül esetkezelés!).</w:t>
      </w:r>
    </w:p>
    <w:p w:rsidR="00B6631B" w:rsidRPr="00B6631B" w:rsidRDefault="00B6631B" w:rsidP="003B2763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>Ha más területen vagy más klienscsoporttal, más szolgáltatásban, stb. szeretne dolgozni, akkor megteheti, hogy annak a területnek a speciális ismeretanyagát, sajátos problémáit, jellemzőit, stb. foglalja össze.</w:t>
      </w:r>
    </w:p>
    <w:p w:rsidR="00331CDD" w:rsidRDefault="00331CDD" w:rsidP="003B2763">
      <w:pPr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631B">
        <w:rPr>
          <w:rFonts w:ascii="Times New Roman" w:hAnsi="Times New Roman" w:cs="Times New Roman"/>
          <w:sz w:val="24"/>
          <w:szCs w:val="24"/>
        </w:rPr>
        <w:t xml:space="preserve">A </w:t>
      </w:r>
      <w:r w:rsidR="00B6631B">
        <w:rPr>
          <w:rFonts w:ascii="Times New Roman" w:hAnsi="Times New Roman" w:cs="Times New Roman"/>
          <w:sz w:val="24"/>
          <w:szCs w:val="24"/>
        </w:rPr>
        <w:t>képzés során teljesített gyakorlatok tereptanári értékelései</w:t>
      </w:r>
      <w:r w:rsidR="00AD5A0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D5A0F">
        <w:rPr>
          <w:rFonts w:ascii="Times New Roman" w:hAnsi="Times New Roman" w:cs="Times New Roman"/>
          <w:sz w:val="24"/>
          <w:szCs w:val="24"/>
        </w:rPr>
        <w:t>szkennelve</w:t>
      </w:r>
      <w:proofErr w:type="spellEnd"/>
      <w:r w:rsidR="00AD5A0F">
        <w:rPr>
          <w:rFonts w:ascii="Times New Roman" w:hAnsi="Times New Roman" w:cs="Times New Roman"/>
          <w:sz w:val="24"/>
          <w:szCs w:val="24"/>
        </w:rPr>
        <w:t>)</w:t>
      </w:r>
      <w:r w:rsidRPr="00B663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631B" w:rsidRDefault="00B6631B" w:rsidP="003B2763">
      <w:pPr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llékletek: a hallgató írásbeli munkái, melyek a különböző tudások elsajátítását bizonyítják</w:t>
      </w:r>
    </w:p>
    <w:p w:rsidR="00B6631B" w:rsidRPr="003B2763" w:rsidRDefault="00B6631B" w:rsidP="003B276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B2763">
        <w:rPr>
          <w:rFonts w:ascii="Times New Roman" w:hAnsi="Times New Roman" w:cs="Times New Roman"/>
          <w:b/>
          <w:sz w:val="24"/>
          <w:szCs w:val="24"/>
        </w:rPr>
        <w:t>Formai követelmények</w:t>
      </w:r>
      <w:r w:rsidR="00011169" w:rsidRPr="003B2763">
        <w:rPr>
          <w:rFonts w:ascii="Times New Roman" w:hAnsi="Times New Roman" w:cs="Times New Roman"/>
          <w:b/>
          <w:sz w:val="24"/>
          <w:szCs w:val="24"/>
        </w:rPr>
        <w:t>:</w:t>
      </w:r>
    </w:p>
    <w:p w:rsidR="00555ED0" w:rsidRPr="00555ED0" w:rsidRDefault="00011169" w:rsidP="00555ED0">
      <w:pPr>
        <w:pStyle w:val="Listaszerbekezds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11169">
        <w:rPr>
          <w:rFonts w:ascii="Times New Roman" w:hAnsi="Times New Roman" w:cs="Times New Roman"/>
          <w:sz w:val="24"/>
          <w:szCs w:val="24"/>
        </w:rPr>
        <w:t xml:space="preserve">A hivatkozás szabályait lásd: </w:t>
      </w:r>
      <w:hyperlink r:id="rId8" w:history="1">
        <w:r w:rsidR="00555ED0" w:rsidRPr="00D5697D">
          <w:rPr>
            <w:rStyle w:val="Hiperhivatkozs"/>
          </w:rPr>
          <w:t>http://people.mokk.bme.hu/~valyi/hivatkozas.htm</w:t>
        </w:r>
      </w:hyperlink>
      <w:r w:rsidR="00555ED0">
        <w:t xml:space="preserve"> </w:t>
      </w:r>
      <w:r w:rsidR="00555ED0" w:rsidRPr="00555ED0">
        <w:t xml:space="preserve"> </w:t>
      </w:r>
    </w:p>
    <w:p w:rsidR="00011169" w:rsidRDefault="00011169" w:rsidP="00555ED0">
      <w:pPr>
        <w:pStyle w:val="Listaszerbekezds"/>
        <w:spacing w:after="0"/>
        <w:rPr>
          <w:rFonts w:ascii="Times New Roman" w:hAnsi="Times New Roman" w:cs="Times New Roman"/>
          <w:sz w:val="24"/>
          <w:szCs w:val="24"/>
        </w:rPr>
      </w:pPr>
      <w:r w:rsidRPr="00011169">
        <w:rPr>
          <w:rFonts w:ascii="Times New Roman" w:hAnsi="Times New Roman" w:cs="Times New Roman"/>
          <w:sz w:val="24"/>
          <w:szCs w:val="24"/>
        </w:rPr>
        <w:t>(</w:t>
      </w:r>
      <w:r w:rsidR="00555ED0">
        <w:rPr>
          <w:rFonts w:ascii="Times New Roman" w:hAnsi="Times New Roman" w:cs="Times New Roman"/>
          <w:sz w:val="24"/>
          <w:szCs w:val="24"/>
        </w:rPr>
        <w:t>megnyitva: 2018</w:t>
      </w:r>
      <w:r w:rsidRPr="00011169">
        <w:rPr>
          <w:rFonts w:ascii="Times New Roman" w:hAnsi="Times New Roman" w:cs="Times New Roman"/>
          <w:sz w:val="24"/>
          <w:szCs w:val="24"/>
        </w:rPr>
        <w:t>. január 1</w:t>
      </w:r>
      <w:r w:rsidR="00555ED0">
        <w:rPr>
          <w:rFonts w:ascii="Times New Roman" w:hAnsi="Times New Roman" w:cs="Times New Roman"/>
          <w:sz w:val="24"/>
          <w:szCs w:val="24"/>
        </w:rPr>
        <w:t>6</w:t>
      </w:r>
      <w:bookmarkStart w:id="0" w:name="_GoBack"/>
      <w:bookmarkEnd w:id="0"/>
      <w:r w:rsidRPr="00011169">
        <w:rPr>
          <w:rFonts w:ascii="Times New Roman" w:hAnsi="Times New Roman" w:cs="Times New Roman"/>
          <w:sz w:val="24"/>
          <w:szCs w:val="24"/>
        </w:rPr>
        <w:t>.)</w:t>
      </w:r>
    </w:p>
    <w:p w:rsidR="00011169" w:rsidRDefault="00011169" w:rsidP="003B2763">
      <w:pPr>
        <w:pStyle w:val="Listaszerbekezds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ortfoliót elektronikusan, CD-n kell benyújtani.</w:t>
      </w:r>
    </w:p>
    <w:p w:rsidR="003B2763" w:rsidRDefault="003B2763" w:rsidP="001F09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B2763">
        <w:rPr>
          <w:rFonts w:ascii="Times New Roman" w:hAnsi="Times New Roman" w:cs="Times New Roman"/>
          <w:b/>
          <w:sz w:val="24"/>
          <w:szCs w:val="24"/>
        </w:rPr>
        <w:t>A portfolió leadási határideje:</w:t>
      </w:r>
      <w:r w:rsidR="001F09E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AD5A0F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93554">
        <w:rPr>
          <w:rFonts w:ascii="Times New Roman" w:hAnsi="Times New Roman" w:cs="Times New Roman"/>
          <w:sz w:val="24"/>
          <w:szCs w:val="24"/>
        </w:rPr>
        <w:t xml:space="preserve">április </w:t>
      </w:r>
      <w:r w:rsidR="00AD5A0F">
        <w:rPr>
          <w:rFonts w:ascii="Times New Roman" w:hAnsi="Times New Roman" w:cs="Times New Roman"/>
          <w:sz w:val="24"/>
          <w:szCs w:val="24"/>
        </w:rPr>
        <w:t>30</w:t>
      </w:r>
      <w:r w:rsidRPr="003B2763">
        <w:rPr>
          <w:rFonts w:ascii="Times New Roman" w:hAnsi="Times New Roman" w:cs="Times New Roman"/>
          <w:sz w:val="24"/>
          <w:szCs w:val="24"/>
        </w:rPr>
        <w:t>.</w:t>
      </w:r>
    </w:p>
    <w:p w:rsidR="00C54343" w:rsidRDefault="00C54343" w:rsidP="00C5434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54343" w:rsidRPr="00C54343" w:rsidRDefault="00C54343" w:rsidP="00C5434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zma Judit telefonszáma: 06 20 4656497</w:t>
      </w:r>
    </w:p>
    <w:p w:rsidR="00B6631B" w:rsidRDefault="00B663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6631B" w:rsidRPr="00B6631B" w:rsidRDefault="00B6631B" w:rsidP="00B6631B">
      <w:pPr>
        <w:spacing w:after="120"/>
        <w:ind w:left="720"/>
        <w:rPr>
          <w:rFonts w:ascii="Times New Roman" w:hAnsi="Times New Roman" w:cs="Times New Roman"/>
          <w:sz w:val="24"/>
          <w:szCs w:val="24"/>
        </w:rPr>
      </w:pPr>
    </w:p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A16632" w:rsidRDefault="00A16632" w:rsidP="00A16632">
            <w:pPr>
              <w:keepNext/>
              <w:spacing w:after="0" w:line="240" w:lineRule="auto"/>
              <w:rPr>
                <w:rFonts w:ascii="Arial Narrow" w:eastAsia="Times New Roman" w:hAnsi="Arial Narrow" w:cs="Times New Roman"/>
                <w:b/>
                <w:smallCaps/>
                <w:spacing w:val="40"/>
                <w:sz w:val="26"/>
                <w:szCs w:val="20"/>
                <w:lang w:eastAsia="hu-HU"/>
              </w:rPr>
            </w:pPr>
            <w:r w:rsidRPr="00A16632">
              <w:rPr>
                <w:rFonts w:ascii="Arial Narrow" w:eastAsia="Times New Roman" w:hAnsi="Arial Narrow" w:cs="Times New Roman"/>
                <w:b/>
                <w:smallCaps/>
                <w:spacing w:val="40"/>
                <w:sz w:val="26"/>
                <w:szCs w:val="20"/>
                <w:lang w:eastAsia="hu-HU"/>
              </w:rPr>
              <w:t xml:space="preserve">szakmai </w:t>
            </w:r>
            <w:r w:rsidR="00F3463B" w:rsidRPr="00A16632">
              <w:rPr>
                <w:rFonts w:ascii="Arial Narrow" w:eastAsia="Times New Roman" w:hAnsi="Arial Narrow" w:cs="Times New Roman"/>
                <w:b/>
                <w:smallCaps/>
                <w:spacing w:val="40"/>
                <w:sz w:val="26"/>
                <w:szCs w:val="20"/>
                <w:lang w:eastAsia="hu-HU"/>
              </w:rPr>
              <w:t>önéletrajz</w:t>
            </w:r>
          </w:p>
          <w:p w:rsidR="00F3463B" w:rsidRPr="00F3463B" w:rsidRDefault="00F3463B" w:rsidP="00F3463B">
            <w:pPr>
              <w:widowControl w:val="0"/>
              <w:spacing w:after="0" w:line="240" w:lineRule="auto"/>
              <w:jc w:val="center"/>
              <w:rPr>
                <w:rFonts w:ascii="Arial Narrow" w:eastAsia="Times New Roman" w:hAnsi="Arial Narrow" w:cs="Times New Roman"/>
                <w:sz w:val="16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Személyes adatok</w:t>
            </w: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40" w:after="40" w:line="240" w:lineRule="auto"/>
              <w:jc w:val="right"/>
              <w:rPr>
                <w:rFonts w:ascii="Arial Narrow" w:eastAsia="Times New Roman" w:hAnsi="Arial Narrow" w:cs="Times New Roman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Név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4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40" w:after="40" w:line="240" w:lineRule="auto"/>
              <w:jc w:val="right"/>
              <w:rPr>
                <w:rFonts w:ascii="Arial Narrow" w:eastAsia="Times New Roman" w:hAnsi="Arial Narrow" w:cs="Times New Roman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Cím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4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40" w:after="40" w:line="240" w:lineRule="auto"/>
              <w:jc w:val="right"/>
              <w:rPr>
                <w:rFonts w:ascii="Arial Narrow" w:eastAsia="Times New Roman" w:hAnsi="Arial Narrow" w:cs="Times New Roman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Telef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b/>
                <w:sz w:val="24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40" w:after="40" w:line="240" w:lineRule="auto"/>
              <w:jc w:val="right"/>
              <w:rPr>
                <w:rFonts w:ascii="Arial Narrow" w:eastAsia="Times New Roman" w:hAnsi="Arial Narrow" w:cs="Times New Roman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Fax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b/>
                <w:sz w:val="24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40" w:after="40" w:line="240" w:lineRule="auto"/>
              <w:jc w:val="right"/>
              <w:rPr>
                <w:rFonts w:ascii="Arial Narrow" w:eastAsia="Times New Roman" w:hAnsi="Arial Narrow" w:cs="Times New Roman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E-mai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40" w:after="40" w:line="240" w:lineRule="auto"/>
              <w:rPr>
                <w:rFonts w:ascii="Arial Narrow" w:eastAsia="Times New Roman" w:hAnsi="Arial Narrow" w:cs="Times New Roman"/>
                <w:b/>
                <w:sz w:val="24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before="120" w:after="0" w:line="240" w:lineRule="auto"/>
        <w:rPr>
          <w:rFonts w:ascii="Arial Narrow" w:eastAsia="Times New Roman" w:hAnsi="Arial Narrow" w:cs="Times New Roman"/>
          <w:sz w:val="16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Állampolgársá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before="20" w:after="20" w:line="240" w:lineRule="auto"/>
        <w:rPr>
          <w:rFonts w:ascii="Arial Narrow" w:eastAsia="Times New Roman" w:hAnsi="Arial Narrow" w:cs="Times New Roman"/>
          <w:sz w:val="1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Születési idő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before="20" w:after="2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C75542">
            <w:pPr>
              <w:keepNext/>
              <w:spacing w:after="0" w:line="240" w:lineRule="auto"/>
              <w:ind w:left="-142" w:firstLine="142"/>
              <w:jc w:val="right"/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Előző munkahelyek</w:t>
            </w:r>
            <w:r w:rsidR="00C75542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/Gyakorlóhelyek</w:t>
            </w:r>
          </w:p>
        </w:tc>
      </w:tr>
    </w:tbl>
    <w:p w:rsidR="00F3463B" w:rsidRPr="00F3463B" w:rsidRDefault="00F3463B" w:rsidP="00F3463B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Időtartam (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-tól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-ig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both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Tevékenység típusa, ágaza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Főbb tevékenységek és feladatkörö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Időtartam (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-tól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-ig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both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Munkáltató neve és cí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Tevékenység típusa, ágaza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Foglalkozás, beosztá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Főbb tevékenységek és feladatkörö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Oktatás és képzés</w:t>
            </w: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Időtartam (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-tól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–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ig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both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Oktatást/képzést nyújtó szervezet neve és típus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Érintett főbb tárgyak/készsége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Elnyert képesítés megnevezés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• Országos besorolás szerinti szint </w:t>
            </w:r>
          </w:p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(értelemszerűen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widowControl w:val="0"/>
        <w:spacing w:after="0" w:line="240" w:lineRule="auto"/>
        <w:rPr>
          <w:rFonts w:ascii="Arial Narrow" w:eastAsia="Times New Roman" w:hAnsi="Arial Narrow" w:cs="Times New Roman"/>
          <w:b/>
          <w:sz w:val="20"/>
          <w:szCs w:val="20"/>
          <w:lang w:eastAsia="hu-HU"/>
        </w:rPr>
      </w:pPr>
    </w:p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F3463B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Időtartam (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-tól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–</w:t>
            </w:r>
            <w:proofErr w:type="spellStart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ig</w:t>
            </w:r>
            <w:proofErr w:type="spellEnd"/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both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F3463B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Oktatást/képzést nyújtó szervezet neve és típus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F3463B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Érintett főbb tárgyak/készsége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F3463B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• Elnyert képesítés megnevezés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  <w:tr w:rsidR="00F3463B" w:rsidRPr="00F3463B" w:rsidTr="00F3463B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A67587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A67587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hu-HU"/>
              </w:rPr>
              <w:pict>
                <v:line id="Egyenes összekötő 3" o:spid="_x0000_s1026" style="position:absolute;left:0;text-align:left;z-index:251660288;visibility:visible;mso-position-horizontal-relative:page;mso-position-vertical-relative:page" from="223.9pt,53.6pt" to="223.9pt,80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" o:allowincell="f">
                  <w10:wrap anchorx="page" anchory="page"/>
                </v:line>
              </w:pict>
            </w:r>
            <w:r w:rsidR="00F3463B"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• Országos besorolás szerinti szint </w:t>
            </w:r>
          </w:p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(értelemszerűen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A67587" w:rsidP="00F3463B">
      <w:pPr>
        <w:widowControl w:val="0"/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  <w:r w:rsidRPr="00A67587">
        <w:rPr>
          <w:rFonts w:ascii="Arial Narrow" w:eastAsia="Times New Roman" w:hAnsi="Arial Narrow" w:cs="Times New Roman"/>
          <w:b/>
          <w:smallCaps/>
          <w:noProof/>
          <w:spacing w:val="40"/>
          <w:sz w:val="26"/>
          <w:szCs w:val="20"/>
          <w:lang w:eastAsia="hu-HU"/>
        </w:rPr>
        <w:pict>
          <v:line id="Egyenes összekötő 4" o:spid="_x0000_s1027" style="position:absolute;z-index:251662336;visibility:visible;mso-position-horizontal-relative:page;mso-position-vertical-relative:page" from="223.95pt,70pt" to="223.95pt,8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" o:allowincell="f">
            <w10:wrap anchorx="page" anchory="page"/>
          </v:line>
        </w:pic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943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Egyéni készségek</w:t>
            </w:r>
          </w:p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és képességek</w:t>
            </w:r>
          </w:p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</w:pPr>
            <w:proofErr w:type="gramStart"/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>Magánélete</w:t>
            </w:r>
            <w:proofErr w:type="gramEnd"/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 xml:space="preserve"> ill. munkahelyi pályafutása során megszerzett, de hivatalos oklevéllel vagy diplomával nem feltétlenül igazolt készségek és képességek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.</w:t>
            </w: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</w:p>
          <w:p w:rsidR="00F3463B" w:rsidRPr="00F3463B" w:rsidRDefault="00F3463B" w:rsidP="00F3463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</w:p>
          <w:p w:rsidR="00F3463B" w:rsidRPr="00F3463B" w:rsidRDefault="00F3463B" w:rsidP="00F3463B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widowControl w:val="0"/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  <w:t>Anyanyelv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widowControl w:val="0"/>
        <w:spacing w:before="20" w:after="2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  <w:t>Egyéb nyelvismeret</w:t>
            </w:r>
          </w:p>
        </w:tc>
      </w:tr>
    </w:tbl>
    <w:p w:rsidR="00F3463B" w:rsidRPr="00F3463B" w:rsidRDefault="00F3463B" w:rsidP="00F3463B">
      <w:pPr>
        <w:widowControl w:val="0"/>
        <w:spacing w:before="20" w:after="20" w:line="240" w:lineRule="auto"/>
        <w:rPr>
          <w:rFonts w:ascii="Arial Narrow" w:eastAsia="Times New Roman" w:hAnsi="Arial Narrow" w:cs="Times New Roman"/>
          <w:sz w:val="1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tabs>
                <w:tab w:val="left" w:pos="-1418"/>
              </w:tabs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</w:pP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tabs>
                <w:tab w:val="left" w:pos="-1418"/>
              </w:tabs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Olvasási készsé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  <w:t>[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Határozza meg a tudásszintjét: kitűnő, </w:t>
            </w:r>
            <w:r w:rsidRPr="005F03B6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jó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, alapszintű. ]</w:t>
            </w: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Íráskészsé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  <w:t>[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Határozza meg a tudásszintjét: kitűnő</w:t>
            </w:r>
            <w:r w:rsidRPr="005F03B6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, jó, alapszintű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. ]</w:t>
            </w:r>
          </w:p>
        </w:tc>
      </w:tr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widowControl w:val="0"/>
              <w:tabs>
                <w:tab w:val="left" w:pos="-1418"/>
              </w:tabs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hu-HU"/>
              </w:rPr>
              <w:t xml:space="preserve">•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Beszédkészsé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  <w:t>[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 xml:space="preserve"> Határozza meg a tudásszintjét: kitűnő, jó, </w:t>
            </w:r>
            <w:r w:rsidRPr="005F03B6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alapszintű. ]</w:t>
            </w: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Szociális készségek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és képességek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i/>
                <w:smallCaps/>
                <w:sz w:val="18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>Másokkal való együttélés és közös munka multikulturális környezetben, kommunikációt igénylő beosztásban, csapatmunkát feltételező helyzetekben (például a kultúra és a sport területén), stb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Szervezési készségek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és képességek</w:t>
            </w:r>
            <w:r w:rsidRPr="00F3463B">
              <w:rPr>
                <w:rFonts w:ascii="Times New Roman" w:eastAsia="Times New Roman" w:hAnsi="Times New Roman" w:cs="Times New Roman"/>
                <w:sz w:val="16"/>
                <w:szCs w:val="20"/>
                <w:lang w:eastAsia="hu-HU"/>
              </w:rPr>
              <w:t xml:space="preserve"> 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>Személyek, projektek és költségtervek koordinálása és adminisztrálása; munkahelyen, önkéntes munkában (például a kultúra és a sport területén) vagy otthon, stb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</w:pPr>
          </w:p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Technikai készségek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és képességek</w:t>
            </w:r>
          </w:p>
          <w:p w:rsidR="00F3463B" w:rsidRPr="00F3463B" w:rsidRDefault="00F3463B" w:rsidP="00F3463B">
            <w:pPr>
              <w:keepNext/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>Számítógép, speciális berendezések, gépek, stb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</w:pPr>
          </w:p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Művészi készségek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és képességek</w:t>
            </w:r>
          </w:p>
          <w:p w:rsidR="00F3463B" w:rsidRPr="00F3463B" w:rsidRDefault="00F3463B" w:rsidP="00F3463B">
            <w:pPr>
              <w:keepNext/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b/>
                <w:smallCaps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>Zene, írás, képzőművészet, stb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Egyéb készségek</w:t>
            </w:r>
          </w:p>
          <w:p w:rsidR="00F3463B" w:rsidRPr="00F3463B" w:rsidRDefault="00F3463B" w:rsidP="00F3463B">
            <w:pPr>
              <w:spacing w:before="20" w:after="20" w:line="240" w:lineRule="auto"/>
              <w:ind w:right="33"/>
              <w:jc w:val="right"/>
              <w:rPr>
                <w:rFonts w:ascii="Arial Narrow" w:eastAsia="Times New Roman" w:hAnsi="Arial Narrow" w:cs="Times New Roman"/>
                <w:smallCaps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és képességeket</w:t>
            </w:r>
          </w:p>
          <w:p w:rsidR="00F3463B" w:rsidRPr="00F3463B" w:rsidRDefault="00F3463B" w:rsidP="00F3463B">
            <w:pPr>
              <w:keepNext/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i/>
                <w:sz w:val="18"/>
                <w:szCs w:val="20"/>
                <w:lang w:eastAsia="hu-HU"/>
              </w:rPr>
              <w:t>A fentiekben nem említett képességek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 xml:space="preserve">Vezetői </w:t>
            </w:r>
            <w:proofErr w:type="gramStart"/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engedély(</w:t>
            </w:r>
            <w:proofErr w:type="spellStart"/>
            <w:proofErr w:type="gramEnd"/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ek</w:t>
            </w:r>
            <w:proofErr w:type="spellEnd"/>
            <w:r w:rsidRPr="00F3463B">
              <w:rPr>
                <w:rFonts w:ascii="Arial Narrow" w:eastAsia="Times New Roman" w:hAnsi="Arial Narrow" w:cs="Times New Roman"/>
                <w:smallCaps/>
                <w:sz w:val="24"/>
                <w:szCs w:val="20"/>
                <w:lang w:eastAsia="hu-HU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b/>
                <w:sz w:val="24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Kiegészítő információ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</w:tr>
    </w:tbl>
    <w:p w:rsidR="00F3463B" w:rsidRPr="00F3463B" w:rsidRDefault="00F3463B" w:rsidP="00F3463B">
      <w:pPr>
        <w:spacing w:before="20" w:after="2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943"/>
        <w:gridCol w:w="284"/>
        <w:gridCol w:w="7229"/>
      </w:tblGrid>
      <w:tr w:rsidR="00F3463B" w:rsidRPr="00F3463B" w:rsidTr="00746C1F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keepNext/>
              <w:spacing w:before="20" w:after="2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b/>
                <w:smallCaps/>
                <w:sz w:val="24"/>
                <w:szCs w:val="20"/>
                <w:lang w:eastAsia="hu-HU"/>
              </w:rPr>
              <w:t>Melléklete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spacing w:before="20" w:after="2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:rsidR="00F3463B" w:rsidRPr="00F3463B" w:rsidRDefault="00F3463B" w:rsidP="00F3463B">
            <w:pPr>
              <w:tabs>
                <w:tab w:val="center" w:pos="4153"/>
                <w:tab w:val="right" w:pos="8306"/>
              </w:tabs>
              <w:spacing w:before="20" w:after="2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</w:pPr>
            <w:r w:rsidRPr="00F3463B">
              <w:rPr>
                <w:rFonts w:ascii="Arial Narrow" w:eastAsia="Times New Roman" w:hAnsi="Arial Narrow" w:cs="Times New Roman"/>
                <w:smallCaps/>
                <w:sz w:val="20"/>
                <w:szCs w:val="20"/>
                <w:lang w:eastAsia="hu-HU"/>
              </w:rPr>
              <w:t xml:space="preserve">[ </w:t>
            </w:r>
            <w:r w:rsidRPr="00F3463B">
              <w:rPr>
                <w:rFonts w:ascii="Arial Narrow" w:eastAsia="Times New Roman" w:hAnsi="Arial Narrow" w:cs="Times New Roman"/>
                <w:sz w:val="20"/>
                <w:szCs w:val="20"/>
                <w:lang w:eastAsia="hu-HU"/>
              </w:rPr>
              <w:t>Ha vannak, itt sorolja fel a csatolt mellékleteket. ]</w:t>
            </w:r>
          </w:p>
        </w:tc>
      </w:tr>
    </w:tbl>
    <w:p w:rsidR="00F3463B" w:rsidRPr="00F3463B" w:rsidRDefault="00F3463B" w:rsidP="00F3463B">
      <w:pPr>
        <w:spacing w:after="0" w:line="240" w:lineRule="auto"/>
        <w:rPr>
          <w:rFonts w:ascii="Arial Narrow" w:eastAsia="Times New Roman" w:hAnsi="Arial Narrow" w:cs="Times New Roman"/>
          <w:sz w:val="20"/>
          <w:szCs w:val="20"/>
          <w:lang w:eastAsia="hu-HU"/>
        </w:rPr>
      </w:pPr>
    </w:p>
    <w:p w:rsidR="00A16632" w:rsidRDefault="00A16632">
      <w:pPr>
        <w:rPr>
          <w:rFonts w:ascii="Times New Roman" w:eastAsia="Times New Roman" w:hAnsi="Times New Roman" w:cs="Times New Roman"/>
          <w:sz w:val="20"/>
          <w:szCs w:val="20"/>
          <w:lang w:eastAsia="hu-HU"/>
        </w:rPr>
      </w:pPr>
    </w:p>
    <w:p w:rsidR="00F3463B" w:rsidRDefault="00A16632" w:rsidP="00A16632">
      <w:pPr>
        <w:pStyle w:val="Cmsor1"/>
        <w:rPr>
          <w:rFonts w:eastAsia="Times New Roman"/>
          <w:color w:val="auto"/>
          <w:lang w:eastAsia="hu-HU"/>
        </w:rPr>
      </w:pPr>
      <w:r w:rsidRPr="00A16632">
        <w:rPr>
          <w:rFonts w:eastAsia="Times New Roman"/>
          <w:color w:val="auto"/>
          <w:lang w:eastAsia="hu-HU"/>
        </w:rPr>
        <w:t xml:space="preserve">II. </w:t>
      </w:r>
      <w:proofErr w:type="gramStart"/>
      <w:r w:rsidRPr="00A16632">
        <w:rPr>
          <w:rFonts w:eastAsia="Times New Roman"/>
          <w:color w:val="auto"/>
          <w:lang w:eastAsia="hu-HU"/>
        </w:rPr>
        <w:t>A</w:t>
      </w:r>
      <w:proofErr w:type="gramEnd"/>
      <w:r w:rsidRPr="00A16632">
        <w:rPr>
          <w:rFonts w:eastAsia="Times New Roman"/>
          <w:color w:val="auto"/>
          <w:lang w:eastAsia="hu-HU"/>
        </w:rPr>
        <w:t xml:space="preserve"> képzés során megszerzett kompetenciák</w:t>
      </w:r>
      <w:r w:rsidR="00DB01B8">
        <w:rPr>
          <w:rFonts w:eastAsia="Times New Roman"/>
          <w:color w:val="auto"/>
          <w:lang w:eastAsia="hu-HU"/>
        </w:rPr>
        <w:t xml:space="preserve"> és ezek gyakorlati hasznosítása</w:t>
      </w:r>
    </w:p>
    <w:p w:rsidR="00DB01B8" w:rsidRDefault="00DB01B8" w:rsidP="00DB01B8">
      <w:pPr>
        <w:rPr>
          <w:lang w:eastAsia="hu-HU"/>
        </w:rPr>
      </w:pPr>
    </w:p>
    <w:tbl>
      <w:tblPr>
        <w:tblStyle w:val="Rcsostblzat"/>
        <w:tblW w:w="0" w:type="auto"/>
        <w:tblLook w:val="04A0"/>
      </w:tblPr>
      <w:tblGrid>
        <w:gridCol w:w="4606"/>
        <w:gridCol w:w="4606"/>
      </w:tblGrid>
      <w:tr w:rsidR="00DB01B8" w:rsidTr="00DB01B8"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DB01B8" w:rsidRDefault="00DB01B8" w:rsidP="00DB01B8">
            <w:pPr>
              <w:rPr>
                <w:lang w:eastAsia="hu-HU"/>
              </w:rPr>
            </w:pPr>
            <w:r>
              <w:rPr>
                <w:lang w:eastAsia="hu-HU"/>
              </w:rPr>
              <w:t xml:space="preserve">Tevékenységek a gyakorlat során </w:t>
            </w:r>
          </w:p>
        </w:tc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DB01B8" w:rsidRDefault="00DB01B8" w:rsidP="00DB01B8">
            <w:pPr>
              <w:rPr>
                <w:lang w:eastAsia="hu-HU"/>
              </w:rPr>
            </w:pPr>
            <w:r>
              <w:rPr>
                <w:lang w:eastAsia="hu-HU"/>
              </w:rPr>
              <w:t>Kompetenciák – elméleti és gyakorlati tudás, attitűdök –, melyeknek meglétét a hallgató a tevékenység során bizonyította</w:t>
            </w:r>
          </w:p>
        </w:tc>
      </w:tr>
      <w:tr w:rsidR="00DB01B8" w:rsidTr="00DB01B8">
        <w:tc>
          <w:tcPr>
            <w:tcW w:w="4606" w:type="dxa"/>
            <w:tcBorders>
              <w:top w:val="double" w:sz="4" w:space="0" w:color="auto"/>
            </w:tcBorders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  <w:tcBorders>
              <w:top w:val="double" w:sz="4" w:space="0" w:color="auto"/>
            </w:tcBorders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  <w:tr w:rsidR="00DB01B8" w:rsidTr="00DB01B8"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  <w:tc>
          <w:tcPr>
            <w:tcW w:w="4606" w:type="dxa"/>
          </w:tcPr>
          <w:p w:rsidR="00DB01B8" w:rsidRDefault="00DB01B8" w:rsidP="00DB01B8">
            <w:pPr>
              <w:rPr>
                <w:lang w:eastAsia="hu-HU"/>
              </w:rPr>
            </w:pPr>
          </w:p>
        </w:tc>
      </w:tr>
    </w:tbl>
    <w:p w:rsidR="00DB01B8" w:rsidRPr="00DB01B8" w:rsidRDefault="00DB01B8" w:rsidP="00DB01B8">
      <w:pPr>
        <w:rPr>
          <w:lang w:eastAsia="hu-HU"/>
        </w:rPr>
      </w:pPr>
    </w:p>
    <w:p w:rsidR="00F3463B" w:rsidRPr="00F3463B" w:rsidRDefault="00F3463B" w:rsidP="00F3463B">
      <w:pPr>
        <w:widowControl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 w:eastAsia="hu-HU"/>
        </w:rPr>
      </w:pPr>
    </w:p>
    <w:p w:rsidR="00494547" w:rsidRDefault="004945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B0B3B" w:rsidRPr="00494547" w:rsidRDefault="00494547" w:rsidP="00494547">
      <w:pPr>
        <w:pStyle w:val="Cmsor1"/>
        <w:rPr>
          <w:color w:val="auto"/>
        </w:rPr>
      </w:pPr>
      <w:r w:rsidRPr="00494547">
        <w:rPr>
          <w:color w:val="auto"/>
        </w:rPr>
        <w:t>III. Záró önértékelés</w:t>
      </w:r>
    </w:p>
    <w:p w:rsidR="00494547" w:rsidRDefault="00494547" w:rsidP="0049454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Look w:val="04A0"/>
      </w:tblPr>
      <w:tblGrid>
        <w:gridCol w:w="4606"/>
        <w:gridCol w:w="4606"/>
      </w:tblGrid>
      <w:tr w:rsidR="00B202EF" w:rsidTr="008549D0">
        <w:tc>
          <w:tcPr>
            <w:tcW w:w="9212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yen tudásokkal, képességekkel, készségekkel, attitűdökkel, tapasztalatokkal jött a hallgató a képzésbe</w:t>
            </w:r>
            <w:r w:rsidR="005A3D06">
              <w:rPr>
                <w:rFonts w:ascii="Times New Roman" w:hAnsi="Times New Roman" w:cs="Times New Roman"/>
                <w:sz w:val="24"/>
                <w:szCs w:val="24"/>
              </w:rPr>
              <w:t xml:space="preserve"> (ahogy azt az első terepgyakorlat előtti önértékelésben leírta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B202EF" w:rsidTr="002F2F01">
        <w:tc>
          <w:tcPr>
            <w:tcW w:w="9212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2D239F">
        <w:tc>
          <w:tcPr>
            <w:tcW w:w="9212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:rsidR="00B202EF" w:rsidRDefault="00B202EF" w:rsidP="00B202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yen tudásokat, képességeket, készségeket, attitűdöket fejlesztett a hallgató a képzés által kínált tanulási tapasztalatok során?</w:t>
            </w:r>
          </w:p>
        </w:tc>
      </w:tr>
      <w:tr w:rsidR="00B202EF" w:rsidTr="00B202EF"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202EF" w:rsidRDefault="00A621FB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dások, k</w:t>
            </w:r>
            <w:r w:rsidR="00B202EF">
              <w:rPr>
                <w:rFonts w:ascii="Times New Roman" w:hAnsi="Times New Roman" w:cs="Times New Roman"/>
                <w:sz w:val="24"/>
                <w:szCs w:val="24"/>
              </w:rPr>
              <w:t>épességek, készségek, attitűdök</w:t>
            </w:r>
          </w:p>
        </w:tc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ulási tapasztalatok</w:t>
            </w:r>
            <w:r w:rsidR="00C75542">
              <w:rPr>
                <w:rFonts w:ascii="Times New Roman" w:hAnsi="Times New Roman" w:cs="Times New Roman"/>
                <w:sz w:val="24"/>
                <w:szCs w:val="24"/>
              </w:rPr>
              <w:t>, melyek során ezeket fejlesztette, elmélyítette</w:t>
            </w:r>
            <w:r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</w:tr>
      <w:tr w:rsidR="00B202EF" w:rsidTr="00B202EF">
        <w:tc>
          <w:tcPr>
            <w:tcW w:w="4606" w:type="dxa"/>
            <w:tcBorders>
              <w:top w:val="double" w:sz="4" w:space="0" w:color="auto"/>
            </w:tcBorders>
          </w:tcPr>
          <w:p w:rsidR="00B202EF" w:rsidRDefault="00A621FB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A621FB">
              <w:rPr>
                <w:rFonts w:ascii="Times New Roman" w:hAnsi="Times New Roman" w:cs="Times New Roman"/>
                <w:sz w:val="24"/>
                <w:szCs w:val="24"/>
              </w:rPr>
              <w:t xml:space="preserve"> szociális munka részfeladatainak vállalásához szükséges társadalomismereti, pszichológiai, szociálpolitikai, jogi, igazgatási és pedagógiai felkészültség</w:t>
            </w:r>
          </w:p>
        </w:tc>
        <w:tc>
          <w:tcPr>
            <w:tcW w:w="4606" w:type="dxa"/>
            <w:tcBorders>
              <w:top w:val="double" w:sz="4" w:space="0" w:color="auto"/>
            </w:tcBorders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 xml:space="preserve"> szociális ágazatban működő civil, nonprofit és egyházi szektor szervezeteinek, működésének és jellemzőinek ismerete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 xml:space="preserve"> különböző társadalmi csoportok (pl. vallási, etnikai) kultúrájához kapcsolódó ismeretek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>ájékozottság az alapvető emberi szükségletek, a szociális problémák és az ezekkel összefüggő társadalmi jelenségek területén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 xml:space="preserve"> szolgáltatást igénybe vevők problémái iránti érzékenység, a szocializációs, életvezetési és mentálhigiénés nehézséggel küzdők támogatása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>ájékozottság a szociális munka adminisztrációjában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>elkészültség olyan információk gyűjtésében és adminisztratív úton történő feldolgozásában, amelyek a szociális alapszolgáltatásban, a szakellátásban, és más, hivatali szociális adminisztrációban részfeladatként jelen vannak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>ártasság a korszerű informatikai technikákban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>elkészültség a szociális munka alapkészségeinek alkalmazásában (önismeret, kapcsolatteremtés, kommunikáció, empátia)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D6D37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A621FB" w:rsidRPr="00A621FB">
              <w:rPr>
                <w:rFonts w:ascii="Times New Roman" w:hAnsi="Times New Roman" w:cs="Times New Roman"/>
                <w:sz w:val="24"/>
                <w:szCs w:val="24"/>
              </w:rPr>
              <w:t>elkészültség a személyközi viszonyokban általánosan elfogadott normák, szabályok valamint a Szociális munka Etikai kódexében megfogalmazottak alkalmazására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27424" w:rsidP="00BD6D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kalmasság</w:t>
            </w:r>
            <w:r w:rsidR="00BD6D37">
              <w:rPr>
                <w:rFonts w:ascii="Times New Roman" w:hAnsi="Times New Roman" w:cs="Times New Roman"/>
                <w:sz w:val="24"/>
                <w:szCs w:val="24"/>
              </w:rPr>
              <w:t xml:space="preserve"> a s</w:t>
            </w:r>
            <w:r w:rsidR="00BD6D37" w:rsidRPr="00BD6D37">
              <w:rPr>
                <w:rFonts w:ascii="Times New Roman" w:hAnsi="Times New Roman" w:cs="Times New Roman"/>
                <w:sz w:val="24"/>
                <w:szCs w:val="24"/>
              </w:rPr>
              <w:t>zociális szolgáltatásokat nyújtó illetve azokkal kapcsolatban álló intézményekben a szociális munka részfeladatainak ellátás</w:t>
            </w:r>
            <w:r w:rsidR="00BD6D37">
              <w:rPr>
                <w:rFonts w:ascii="Times New Roman" w:hAnsi="Times New Roman" w:cs="Times New Roman"/>
                <w:sz w:val="24"/>
                <w:szCs w:val="24"/>
              </w:rPr>
              <w:t>á</w:t>
            </w:r>
            <w:r w:rsidR="00BD6D37" w:rsidRPr="00BD6D37">
              <w:rPr>
                <w:rFonts w:ascii="Times New Roman" w:hAnsi="Times New Roman" w:cs="Times New Roman"/>
                <w:sz w:val="24"/>
                <w:szCs w:val="24"/>
              </w:rPr>
              <w:t>ra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27424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7424">
              <w:rPr>
                <w:rFonts w:ascii="Times New Roman" w:hAnsi="Times New Roman" w:cs="Times New Roman"/>
                <w:sz w:val="24"/>
                <w:szCs w:val="24"/>
              </w:rPr>
              <w:t xml:space="preserve">Alkalmasság a </w:t>
            </w:r>
            <w:r w:rsidR="00BD6D37" w:rsidRPr="00BD6D37">
              <w:rPr>
                <w:rFonts w:ascii="Times New Roman" w:hAnsi="Times New Roman" w:cs="Times New Roman"/>
                <w:sz w:val="24"/>
                <w:szCs w:val="24"/>
              </w:rPr>
              <w:t>szociális területeken megjelenő adminisztratív feladatok végzésére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27424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7424">
              <w:rPr>
                <w:rFonts w:ascii="Times New Roman" w:hAnsi="Times New Roman" w:cs="Times New Roman"/>
                <w:sz w:val="24"/>
                <w:szCs w:val="24"/>
              </w:rPr>
              <w:t xml:space="preserve">Alkalmasság a </w:t>
            </w:r>
            <w:r w:rsidR="00BD6D37" w:rsidRPr="00BD6D37">
              <w:rPr>
                <w:rFonts w:ascii="Times New Roman" w:hAnsi="Times New Roman" w:cs="Times New Roman"/>
                <w:sz w:val="24"/>
                <w:szCs w:val="24"/>
              </w:rPr>
              <w:t>fejlesztésekben, innovációban folytatott adminisztratív tevékenységekre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02EF" w:rsidTr="00B202EF">
        <w:tc>
          <w:tcPr>
            <w:tcW w:w="4606" w:type="dxa"/>
          </w:tcPr>
          <w:p w:rsidR="00B202EF" w:rsidRDefault="00B27424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7424">
              <w:rPr>
                <w:rFonts w:ascii="Times New Roman" w:hAnsi="Times New Roman" w:cs="Times New Roman"/>
                <w:sz w:val="24"/>
                <w:szCs w:val="24"/>
              </w:rPr>
              <w:t xml:space="preserve">Alkalmasság </w:t>
            </w:r>
            <w:r w:rsidR="00BD6D37" w:rsidRPr="00BD6D37">
              <w:rPr>
                <w:rFonts w:ascii="Times New Roman" w:hAnsi="Times New Roman" w:cs="Times New Roman"/>
                <w:sz w:val="24"/>
                <w:szCs w:val="24"/>
              </w:rPr>
              <w:t>intézményi, valamint egyéni, családi, csoportos és közösségi munkában szervezési, megvalósítási részfeladatok ellátására</w:t>
            </w:r>
          </w:p>
        </w:tc>
        <w:tc>
          <w:tcPr>
            <w:tcW w:w="4606" w:type="dxa"/>
          </w:tcPr>
          <w:p w:rsidR="00B202EF" w:rsidRDefault="00B202EF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2E01" w:rsidTr="00F309AE">
        <w:tc>
          <w:tcPr>
            <w:tcW w:w="9212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:rsidR="001D2E01" w:rsidRDefault="001D2E01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sszefoglalás: Milyen területeken fejlődött elsősorban a hallgató a képzés során?</w:t>
            </w:r>
            <w:r w:rsidR="00430D9D">
              <w:rPr>
                <w:rFonts w:ascii="Times New Roman" w:hAnsi="Times New Roman" w:cs="Times New Roman"/>
                <w:sz w:val="24"/>
                <w:szCs w:val="24"/>
              </w:rPr>
              <w:t xml:space="preserve"> Mennyiben tartja önmagát alkalmasnak arra, hogy szociális intézményben dolgozzon?</w:t>
            </w:r>
          </w:p>
        </w:tc>
      </w:tr>
      <w:tr w:rsidR="001D2E01" w:rsidTr="00805808">
        <w:tc>
          <w:tcPr>
            <w:tcW w:w="9212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:rsidR="001D2E01" w:rsidRDefault="001D2E01" w:rsidP="004945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202EF" w:rsidRDefault="00B202EF" w:rsidP="00494547">
      <w:pPr>
        <w:rPr>
          <w:rFonts w:ascii="Times New Roman" w:hAnsi="Times New Roman" w:cs="Times New Roman"/>
          <w:sz w:val="24"/>
          <w:szCs w:val="24"/>
        </w:rPr>
      </w:pPr>
    </w:p>
    <w:p w:rsidR="008240EC" w:rsidRDefault="008240EC" w:rsidP="00494547">
      <w:pPr>
        <w:rPr>
          <w:rFonts w:ascii="Times New Roman" w:hAnsi="Times New Roman" w:cs="Times New Roman"/>
          <w:sz w:val="24"/>
          <w:szCs w:val="24"/>
        </w:rPr>
      </w:pPr>
    </w:p>
    <w:p w:rsidR="008240EC" w:rsidRDefault="008240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8240EC" w:rsidRDefault="008240EC" w:rsidP="008240EC">
      <w:pPr>
        <w:pStyle w:val="Cmsor1"/>
        <w:rPr>
          <w:color w:val="auto"/>
        </w:rPr>
      </w:pPr>
      <w:r w:rsidRPr="008240EC">
        <w:rPr>
          <w:color w:val="auto"/>
        </w:rPr>
        <w:t>IV. Milyen területen szeretne a hallgató a képzés befejezése után dolgozni, és miért?</w:t>
      </w:r>
    </w:p>
    <w:p w:rsidR="008240EC" w:rsidRDefault="008240EC" w:rsidP="008240EC"/>
    <w:p w:rsidR="001D2E01" w:rsidRDefault="001D2E01" w:rsidP="001D2E01">
      <w:pPr>
        <w:rPr>
          <w:rFonts w:ascii="Times New Roman" w:hAnsi="Times New Roman" w:cs="Times New Roman"/>
          <w:sz w:val="24"/>
          <w:szCs w:val="24"/>
        </w:rPr>
      </w:pPr>
    </w:p>
    <w:p w:rsidR="001D2E01" w:rsidRDefault="001D2E01" w:rsidP="001D2E01">
      <w:pPr>
        <w:pStyle w:val="Cmsor1"/>
        <w:rPr>
          <w:color w:val="auto"/>
        </w:rPr>
      </w:pPr>
      <w:r w:rsidRPr="001D2E01">
        <w:rPr>
          <w:color w:val="auto"/>
        </w:rPr>
        <w:t xml:space="preserve">V. </w:t>
      </w:r>
      <w:proofErr w:type="gramStart"/>
      <w:r w:rsidRPr="001D2E01">
        <w:rPr>
          <w:color w:val="auto"/>
        </w:rPr>
        <w:t>A</w:t>
      </w:r>
      <w:proofErr w:type="gramEnd"/>
      <w:r w:rsidRPr="001D2E01">
        <w:rPr>
          <w:color w:val="auto"/>
        </w:rPr>
        <w:t xml:space="preserve"> képzés során teljesített gyakorlatok </w:t>
      </w:r>
      <w:r w:rsidR="00A34043">
        <w:rPr>
          <w:color w:val="auto"/>
        </w:rPr>
        <w:t xml:space="preserve">tereptanári </w:t>
      </w:r>
      <w:r w:rsidRPr="001D2E01">
        <w:rPr>
          <w:color w:val="auto"/>
        </w:rPr>
        <w:t>értékelései</w:t>
      </w:r>
    </w:p>
    <w:p w:rsidR="001D2E01" w:rsidRDefault="001D2E01" w:rsidP="001D2E01"/>
    <w:p w:rsidR="001D2E01" w:rsidRDefault="001D2E01" w:rsidP="001D2E01">
      <w:pPr>
        <w:pStyle w:val="Cmsor1"/>
        <w:rPr>
          <w:color w:val="auto"/>
        </w:rPr>
      </w:pPr>
      <w:r w:rsidRPr="001D2E01">
        <w:rPr>
          <w:color w:val="auto"/>
        </w:rPr>
        <w:t>VI. Mellékletek</w:t>
      </w:r>
    </w:p>
    <w:p w:rsidR="00430D9D" w:rsidRDefault="00430D9D" w:rsidP="00430D9D"/>
    <w:p w:rsidR="00430D9D" w:rsidRDefault="00430D9D" w:rsidP="00430D9D"/>
    <w:p w:rsidR="00430D9D" w:rsidRDefault="00430D9D" w:rsidP="00430D9D"/>
    <w:p w:rsidR="00430D9D" w:rsidRDefault="00430D9D">
      <w:r>
        <w:br w:type="page"/>
      </w:r>
    </w:p>
    <w:p w:rsidR="00430D9D" w:rsidRDefault="00B125A7" w:rsidP="00B125A7">
      <w:pPr>
        <w:pStyle w:val="Cmsor1"/>
        <w:jc w:val="center"/>
        <w:rPr>
          <w:color w:val="auto"/>
        </w:rPr>
      </w:pPr>
      <w:r>
        <w:rPr>
          <w:color w:val="auto"/>
        </w:rPr>
        <w:t>Értékelőlap</w:t>
      </w:r>
    </w:p>
    <w:p w:rsidR="00B125A7" w:rsidRPr="00B125A7" w:rsidRDefault="00B125A7" w:rsidP="00B125A7">
      <w:pPr>
        <w:jc w:val="center"/>
        <w:rPr>
          <w:sz w:val="28"/>
          <w:szCs w:val="28"/>
        </w:rPr>
      </w:pPr>
      <w:r w:rsidRPr="00B125A7">
        <w:rPr>
          <w:sz w:val="28"/>
          <w:szCs w:val="28"/>
        </w:rPr>
        <w:t xml:space="preserve">Felsőoktatási szakképzés </w:t>
      </w:r>
    </w:p>
    <w:p w:rsidR="00B125A7" w:rsidRPr="00B125A7" w:rsidRDefault="00B125A7" w:rsidP="00B125A7">
      <w:pPr>
        <w:jc w:val="center"/>
      </w:pPr>
    </w:p>
    <w:p w:rsidR="001D2E01" w:rsidRDefault="00B125A7" w:rsidP="001D2E01">
      <w:r>
        <w:t>A záró portfoliót készítette:</w:t>
      </w:r>
    </w:p>
    <w:p w:rsidR="00B125A7" w:rsidRDefault="00B125A7" w:rsidP="001D2E01">
      <w:r>
        <w:t>Értékelés:</w:t>
      </w:r>
    </w:p>
    <w:tbl>
      <w:tblPr>
        <w:tblStyle w:val="Rcsostblzat"/>
        <w:tblW w:w="0" w:type="auto"/>
        <w:tblLook w:val="04A0"/>
      </w:tblPr>
      <w:tblGrid>
        <w:gridCol w:w="4606"/>
        <w:gridCol w:w="4606"/>
      </w:tblGrid>
      <w:tr w:rsidR="00B125A7" w:rsidTr="00B125A7">
        <w:tc>
          <w:tcPr>
            <w:tcW w:w="4606" w:type="dxa"/>
          </w:tcPr>
          <w:p w:rsidR="00B125A7" w:rsidRDefault="00B125A7" w:rsidP="00B125A7">
            <w:r>
              <w:t>A portfolió teljessége (maximum 10 pont)</w:t>
            </w:r>
          </w:p>
        </w:tc>
        <w:tc>
          <w:tcPr>
            <w:tcW w:w="4606" w:type="dxa"/>
          </w:tcPr>
          <w:p w:rsidR="00B125A7" w:rsidRDefault="00B125A7" w:rsidP="001D2E01"/>
        </w:tc>
      </w:tr>
      <w:tr w:rsidR="00B125A7" w:rsidTr="00B125A7">
        <w:tc>
          <w:tcPr>
            <w:tcW w:w="4606" w:type="dxa"/>
          </w:tcPr>
          <w:p w:rsidR="00B125A7" w:rsidRDefault="00440643" w:rsidP="001D2E01">
            <w:r>
              <w:t>A képzésben kínált tudás elsajátítása (maximum 10 pont)</w:t>
            </w:r>
          </w:p>
        </w:tc>
        <w:tc>
          <w:tcPr>
            <w:tcW w:w="4606" w:type="dxa"/>
          </w:tcPr>
          <w:p w:rsidR="00B125A7" w:rsidRDefault="00B125A7" w:rsidP="001D2E01"/>
        </w:tc>
      </w:tr>
      <w:tr w:rsidR="00B125A7" w:rsidTr="00B125A7">
        <w:tc>
          <w:tcPr>
            <w:tcW w:w="4606" w:type="dxa"/>
          </w:tcPr>
          <w:p w:rsidR="00B125A7" w:rsidRDefault="00440643" w:rsidP="001D2E01">
            <w:r>
              <w:t>A szociális munka értékelkötelezettségének tükröződése a portfolióban (maximum 10 pont)</w:t>
            </w:r>
          </w:p>
        </w:tc>
        <w:tc>
          <w:tcPr>
            <w:tcW w:w="4606" w:type="dxa"/>
          </w:tcPr>
          <w:p w:rsidR="00B125A7" w:rsidRDefault="00B125A7" w:rsidP="001D2E01"/>
        </w:tc>
      </w:tr>
      <w:tr w:rsidR="00B125A7" w:rsidTr="00B125A7">
        <w:tc>
          <w:tcPr>
            <w:tcW w:w="4606" w:type="dxa"/>
          </w:tcPr>
          <w:p w:rsidR="00B125A7" w:rsidRDefault="00AB2BBC" w:rsidP="00AB2BBC">
            <w:r>
              <w:t>A megszerzett kompetenciák és azok gyakorlati hasznosítása</w:t>
            </w:r>
            <w:r w:rsidR="00C91CF4">
              <w:t xml:space="preserve"> (maximum 10 pont)</w:t>
            </w:r>
          </w:p>
        </w:tc>
        <w:tc>
          <w:tcPr>
            <w:tcW w:w="4606" w:type="dxa"/>
          </w:tcPr>
          <w:p w:rsidR="00B125A7" w:rsidRDefault="00B125A7" w:rsidP="001D2E01"/>
        </w:tc>
      </w:tr>
      <w:tr w:rsidR="00B125A7" w:rsidTr="00B125A7">
        <w:tc>
          <w:tcPr>
            <w:tcW w:w="4606" w:type="dxa"/>
          </w:tcPr>
          <w:p w:rsidR="00B125A7" w:rsidRDefault="00C91CF4" w:rsidP="001D2E01">
            <w:r>
              <w:t>Források használata, hivatkozások (maximum 10 pont)</w:t>
            </w:r>
          </w:p>
        </w:tc>
        <w:tc>
          <w:tcPr>
            <w:tcW w:w="4606" w:type="dxa"/>
          </w:tcPr>
          <w:p w:rsidR="00B125A7" w:rsidRDefault="00B125A7" w:rsidP="001D2E01"/>
        </w:tc>
      </w:tr>
      <w:tr w:rsidR="00B125A7" w:rsidTr="00B125A7">
        <w:tc>
          <w:tcPr>
            <w:tcW w:w="4606" w:type="dxa"/>
          </w:tcPr>
          <w:p w:rsidR="00B125A7" w:rsidRDefault="00C91CF4" w:rsidP="001D2E01">
            <w:r>
              <w:t>A szakmai nyelv elsajátítása, nyelvhelyesség, stílus (maximum 5 pont)</w:t>
            </w:r>
          </w:p>
        </w:tc>
        <w:tc>
          <w:tcPr>
            <w:tcW w:w="4606" w:type="dxa"/>
          </w:tcPr>
          <w:p w:rsidR="00B125A7" w:rsidRDefault="00B125A7" w:rsidP="001D2E01"/>
        </w:tc>
      </w:tr>
      <w:tr w:rsidR="00B125A7" w:rsidTr="00C91CF4">
        <w:tc>
          <w:tcPr>
            <w:tcW w:w="4606" w:type="dxa"/>
            <w:tcBorders>
              <w:bottom w:val="double" w:sz="4" w:space="0" w:color="auto"/>
            </w:tcBorders>
          </w:tcPr>
          <w:p w:rsidR="00B125A7" w:rsidRDefault="00C91CF4" w:rsidP="00AB2BBC">
            <w:r>
              <w:t xml:space="preserve">A portfolió </w:t>
            </w:r>
            <w:r w:rsidR="00AB2BBC">
              <w:t>külalakja, igényes kivit</w:t>
            </w:r>
            <w:r w:rsidR="005A3D06">
              <w:t>e</w:t>
            </w:r>
            <w:r w:rsidR="00AB2BBC">
              <w:t>lezése</w:t>
            </w:r>
            <w:r>
              <w:t xml:space="preserve"> (maximum 5 pont)</w:t>
            </w:r>
          </w:p>
        </w:tc>
        <w:tc>
          <w:tcPr>
            <w:tcW w:w="4606" w:type="dxa"/>
            <w:tcBorders>
              <w:bottom w:val="double" w:sz="4" w:space="0" w:color="auto"/>
            </w:tcBorders>
          </w:tcPr>
          <w:p w:rsidR="00B125A7" w:rsidRDefault="00B125A7" w:rsidP="001D2E01"/>
        </w:tc>
      </w:tr>
      <w:tr w:rsidR="00B125A7" w:rsidTr="00C91CF4"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125A7" w:rsidRDefault="00C91CF4" w:rsidP="001D2E01">
            <w:r>
              <w:t>Összes pontszám (maximum 60 pont)</w:t>
            </w:r>
          </w:p>
        </w:tc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125A7" w:rsidRDefault="00B125A7" w:rsidP="001D2E01"/>
        </w:tc>
      </w:tr>
      <w:tr w:rsidR="00B125A7" w:rsidTr="00C91CF4"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125A7" w:rsidRDefault="00C91CF4" w:rsidP="001D2E01">
            <w:r>
              <w:t>Érdemjegy: szám (betű)</w:t>
            </w:r>
          </w:p>
          <w:p w:rsidR="00C91CF4" w:rsidRDefault="00C91CF4" w:rsidP="001D2E01">
            <w:r>
              <w:t>elégséges: 20-29 pont; közepes: 30-39 pont; jó: 40-49; jeles: 50-</w:t>
            </w:r>
          </w:p>
        </w:tc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125A7" w:rsidRDefault="00B125A7" w:rsidP="001D2E01"/>
        </w:tc>
      </w:tr>
      <w:tr w:rsidR="00B125A7" w:rsidTr="00C91CF4"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125A7" w:rsidRDefault="00440643" w:rsidP="001D2E01">
            <w:r>
              <w:t>Összefoglaló szöveges értékelés</w:t>
            </w:r>
          </w:p>
        </w:tc>
        <w:tc>
          <w:tcPr>
            <w:tcW w:w="4606" w:type="dxa"/>
            <w:tcBorders>
              <w:top w:val="double" w:sz="4" w:space="0" w:color="auto"/>
              <w:bottom w:val="double" w:sz="4" w:space="0" w:color="auto"/>
            </w:tcBorders>
          </w:tcPr>
          <w:p w:rsidR="00B125A7" w:rsidRDefault="00B125A7" w:rsidP="001D2E01"/>
        </w:tc>
      </w:tr>
    </w:tbl>
    <w:p w:rsidR="00B125A7" w:rsidRDefault="00B125A7" w:rsidP="001D2E01"/>
    <w:p w:rsidR="00C91CF4" w:rsidRDefault="00C91CF4" w:rsidP="001D2E01">
      <w:r>
        <w:t>A záróvizsga kérdései:</w:t>
      </w:r>
    </w:p>
    <w:p w:rsidR="00C91CF4" w:rsidRDefault="00C91CF4" w:rsidP="00C91CF4">
      <w:pPr>
        <w:pStyle w:val="Listaszerbekezds"/>
        <w:numPr>
          <w:ilvl w:val="0"/>
          <w:numId w:val="9"/>
        </w:numPr>
      </w:pPr>
      <w:r>
        <w:t>……………………………………………………………………..</w:t>
      </w:r>
    </w:p>
    <w:p w:rsidR="00C91CF4" w:rsidRDefault="00C91CF4" w:rsidP="00C91CF4">
      <w:pPr>
        <w:pStyle w:val="Listaszerbekezds"/>
        <w:numPr>
          <w:ilvl w:val="0"/>
          <w:numId w:val="9"/>
        </w:numPr>
      </w:pPr>
      <w:r>
        <w:t>……………………………………………………………………..</w:t>
      </w:r>
    </w:p>
    <w:p w:rsidR="00C91CF4" w:rsidRDefault="00C91CF4" w:rsidP="00C91CF4">
      <w:pPr>
        <w:pStyle w:val="Listaszerbekezds"/>
        <w:numPr>
          <w:ilvl w:val="0"/>
          <w:numId w:val="9"/>
        </w:numPr>
      </w:pPr>
      <w:r>
        <w:t>……………………………………………………………………..</w:t>
      </w:r>
    </w:p>
    <w:p w:rsidR="00C91CF4" w:rsidRDefault="00C91CF4" w:rsidP="00C91CF4"/>
    <w:p w:rsidR="00C91CF4" w:rsidRDefault="00C91CF4" w:rsidP="00C91CF4">
      <w:r>
        <w:t>Miskolc, év, hó, nap</w:t>
      </w:r>
    </w:p>
    <w:p w:rsidR="00C91CF4" w:rsidRDefault="00C91CF4" w:rsidP="00C91CF4"/>
    <w:p w:rsidR="00C91CF4" w:rsidRDefault="00C91CF4" w:rsidP="00C91CF4"/>
    <w:p w:rsidR="00C91CF4" w:rsidRDefault="00C91CF4" w:rsidP="00C91CF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A </w:t>
      </w:r>
      <w:r w:rsidR="00AB2BBC">
        <w:t>konzultáns</w:t>
      </w:r>
      <w:r>
        <w:t xml:space="preserve"> aláírása</w:t>
      </w:r>
    </w:p>
    <w:p w:rsidR="00B125A7" w:rsidRDefault="00B125A7" w:rsidP="001D2E01"/>
    <w:p w:rsidR="001D2E01" w:rsidRPr="001D2E01" w:rsidRDefault="001D2E01" w:rsidP="001D2E01"/>
    <w:sectPr w:rsidR="001D2E01" w:rsidRPr="001D2E01" w:rsidSect="007B0B3B"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247F9" w:rsidRDefault="009247F9" w:rsidP="007B0B3B">
      <w:pPr>
        <w:spacing w:after="0" w:line="240" w:lineRule="auto"/>
      </w:pPr>
      <w:r>
        <w:separator/>
      </w:r>
    </w:p>
  </w:endnote>
  <w:endnote w:type="continuationSeparator" w:id="0">
    <w:p w:rsidR="009247F9" w:rsidRDefault="009247F9" w:rsidP="007B0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85726162"/>
      <w:docPartObj>
        <w:docPartGallery w:val="Page Numbers (Bottom of Page)"/>
        <w:docPartUnique/>
      </w:docPartObj>
    </w:sdtPr>
    <w:sdtContent>
      <w:p w:rsidR="00494547" w:rsidRDefault="00A67587">
        <w:pPr>
          <w:pStyle w:val="llb"/>
          <w:jc w:val="center"/>
        </w:pPr>
        <w:r>
          <w:fldChar w:fldCharType="begin"/>
        </w:r>
        <w:r w:rsidR="00494547">
          <w:instrText>PAGE   \* MERGEFORMAT</w:instrText>
        </w:r>
        <w:r>
          <w:fldChar w:fldCharType="separate"/>
        </w:r>
        <w:r w:rsidR="00CE517D">
          <w:rPr>
            <w:noProof/>
          </w:rPr>
          <w:t>10</w:t>
        </w:r>
        <w:r>
          <w:fldChar w:fldCharType="end"/>
        </w:r>
      </w:p>
    </w:sdtContent>
  </w:sdt>
  <w:p w:rsidR="007B0B3B" w:rsidRDefault="007B0B3B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247F9" w:rsidRDefault="009247F9" w:rsidP="007B0B3B">
      <w:pPr>
        <w:spacing w:after="0" w:line="240" w:lineRule="auto"/>
      </w:pPr>
      <w:r>
        <w:separator/>
      </w:r>
    </w:p>
  </w:footnote>
  <w:footnote w:type="continuationSeparator" w:id="0">
    <w:p w:rsidR="009247F9" w:rsidRDefault="009247F9" w:rsidP="007B0B3B">
      <w:pPr>
        <w:spacing w:after="0" w:line="240" w:lineRule="auto"/>
      </w:pPr>
      <w:r>
        <w:continuationSeparator/>
      </w:r>
    </w:p>
  </w:footnote>
  <w:footnote w:id="1">
    <w:p w:rsidR="00B202EF" w:rsidRDefault="00B202EF">
      <w:pPr>
        <w:pStyle w:val="Lbjegyzetszveg"/>
      </w:pPr>
      <w:r>
        <w:rPr>
          <w:rStyle w:val="Lbjegyzet-hivatkozs"/>
        </w:rPr>
        <w:footnoteRef/>
      </w:r>
      <w:r>
        <w:t xml:space="preserve"> A tanulási tapasztalatokhoz lehetőség van mellékletként korábbi írásbeli munkákat – dolgozatokat, megfigyelési naplót, szakirodalmi jegyzeteket</w:t>
      </w:r>
      <w:r w:rsidR="000D75FE">
        <w:t>, stb.</w:t>
      </w:r>
      <w:r>
        <w:t xml:space="preserve"> – csatolni</w:t>
      </w:r>
      <w:r w:rsidR="000D75FE">
        <w:t>. Amennyiben ezt a hallgató megteszi, az egyes tanulási tapasztalat leírásánál utaljon a mellékletre!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84E77"/>
    <w:multiLevelType w:val="hybridMultilevel"/>
    <w:tmpl w:val="D82C914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962F3F"/>
    <w:multiLevelType w:val="hybridMultilevel"/>
    <w:tmpl w:val="8F180944"/>
    <w:lvl w:ilvl="0" w:tplc="9F6EF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216F2A"/>
    <w:multiLevelType w:val="hybridMultilevel"/>
    <w:tmpl w:val="E4A66CC8"/>
    <w:lvl w:ilvl="0" w:tplc="CADA892C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292042F"/>
    <w:multiLevelType w:val="hybridMultilevel"/>
    <w:tmpl w:val="29CE1036"/>
    <w:lvl w:ilvl="0" w:tplc="8AFECA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2F6C09"/>
    <w:multiLevelType w:val="hybridMultilevel"/>
    <w:tmpl w:val="43EAE1F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B82D4F"/>
    <w:multiLevelType w:val="hybridMultilevel"/>
    <w:tmpl w:val="EB3866B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E156F0"/>
    <w:multiLevelType w:val="hybridMultilevel"/>
    <w:tmpl w:val="F2FE7D24"/>
    <w:lvl w:ilvl="0" w:tplc="0BBA5E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590147B"/>
    <w:multiLevelType w:val="hybridMultilevel"/>
    <w:tmpl w:val="F878AC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4F785D"/>
    <w:multiLevelType w:val="hybridMultilevel"/>
    <w:tmpl w:val="9648EE8A"/>
    <w:lvl w:ilvl="0" w:tplc="040E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2"/>
  </w:num>
  <w:num w:numId="5">
    <w:abstractNumId w:val="8"/>
  </w:num>
  <w:num w:numId="6">
    <w:abstractNumId w:val="6"/>
  </w:num>
  <w:num w:numId="7">
    <w:abstractNumId w:val="5"/>
  </w:num>
  <w:num w:numId="8">
    <w:abstractNumId w:val="0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9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zMDKyMDQwNjY2NzNS0lEKTi0uzszPAykwrAUAo92grSwAAAA="/>
  </w:docVars>
  <w:rsids>
    <w:rsidRoot w:val="007B0B3B"/>
    <w:rsid w:val="00011169"/>
    <w:rsid w:val="000A6130"/>
    <w:rsid w:val="000D75FE"/>
    <w:rsid w:val="001D2E01"/>
    <w:rsid w:val="001D5826"/>
    <w:rsid w:val="001F09E1"/>
    <w:rsid w:val="003036FE"/>
    <w:rsid w:val="00323574"/>
    <w:rsid w:val="00331CDD"/>
    <w:rsid w:val="003B2763"/>
    <w:rsid w:val="00430D9D"/>
    <w:rsid w:val="00440643"/>
    <w:rsid w:val="0045393D"/>
    <w:rsid w:val="00482239"/>
    <w:rsid w:val="00494547"/>
    <w:rsid w:val="005504FD"/>
    <w:rsid w:val="00555ED0"/>
    <w:rsid w:val="00564402"/>
    <w:rsid w:val="005A3D06"/>
    <w:rsid w:val="005C2B67"/>
    <w:rsid w:val="005F03B6"/>
    <w:rsid w:val="006A72B7"/>
    <w:rsid w:val="007B0B3B"/>
    <w:rsid w:val="008240EC"/>
    <w:rsid w:val="008D61DF"/>
    <w:rsid w:val="008E7E67"/>
    <w:rsid w:val="008F1980"/>
    <w:rsid w:val="009247F9"/>
    <w:rsid w:val="00A16632"/>
    <w:rsid w:val="00A34043"/>
    <w:rsid w:val="00A621FB"/>
    <w:rsid w:val="00A67587"/>
    <w:rsid w:val="00A82DDE"/>
    <w:rsid w:val="00A93554"/>
    <w:rsid w:val="00AB2BBC"/>
    <w:rsid w:val="00AC29C0"/>
    <w:rsid w:val="00AD5A0F"/>
    <w:rsid w:val="00B125A7"/>
    <w:rsid w:val="00B17DFE"/>
    <w:rsid w:val="00B202EF"/>
    <w:rsid w:val="00B27424"/>
    <w:rsid w:val="00B6631B"/>
    <w:rsid w:val="00BD6D37"/>
    <w:rsid w:val="00C231DC"/>
    <w:rsid w:val="00C54343"/>
    <w:rsid w:val="00C75542"/>
    <w:rsid w:val="00C91CF4"/>
    <w:rsid w:val="00CD52B9"/>
    <w:rsid w:val="00CE517D"/>
    <w:rsid w:val="00D82130"/>
    <w:rsid w:val="00DB01B8"/>
    <w:rsid w:val="00F346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A67587"/>
  </w:style>
  <w:style w:type="paragraph" w:styleId="Cmsor1">
    <w:name w:val="heading 1"/>
    <w:basedOn w:val="Norml"/>
    <w:next w:val="Norml"/>
    <w:link w:val="Cmsor1Char"/>
    <w:uiPriority w:val="9"/>
    <w:qFormat/>
    <w:rsid w:val="007B0B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7B0B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7B0B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B0B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7B0B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7B0B3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">
    <w:name w:val="Title"/>
    <w:basedOn w:val="Norml"/>
    <w:next w:val="Norml"/>
    <w:link w:val="CmChar"/>
    <w:uiPriority w:val="10"/>
    <w:qFormat/>
    <w:rsid w:val="007B0B3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7B0B3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fej">
    <w:name w:val="header"/>
    <w:basedOn w:val="Norml"/>
    <w:link w:val="lfejChar"/>
    <w:uiPriority w:val="99"/>
    <w:unhideWhenUsed/>
    <w:rsid w:val="007B0B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B0B3B"/>
  </w:style>
  <w:style w:type="paragraph" w:styleId="llb">
    <w:name w:val="footer"/>
    <w:basedOn w:val="Norml"/>
    <w:link w:val="llbChar"/>
    <w:uiPriority w:val="99"/>
    <w:unhideWhenUsed/>
    <w:rsid w:val="007B0B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B0B3B"/>
  </w:style>
  <w:style w:type="paragraph" w:styleId="Listaszerbekezds">
    <w:name w:val="List Paragraph"/>
    <w:basedOn w:val="Norml"/>
    <w:uiPriority w:val="34"/>
    <w:qFormat/>
    <w:rsid w:val="007B0B3B"/>
    <w:pPr>
      <w:ind w:left="720"/>
      <w:contextualSpacing/>
    </w:pPr>
  </w:style>
  <w:style w:type="table" w:styleId="Rcsostblzat">
    <w:name w:val="Table Grid"/>
    <w:basedOn w:val="Normltblzat"/>
    <w:uiPriority w:val="59"/>
    <w:rsid w:val="00DB01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B202EF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B202EF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B202EF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11169"/>
    <w:rPr>
      <w:color w:val="0000FF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555ED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7B0B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7B0B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7B0B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B0B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7B0B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7B0B3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">
    <w:name w:val="Title"/>
    <w:basedOn w:val="Norml"/>
    <w:next w:val="Norml"/>
    <w:link w:val="CmChar"/>
    <w:uiPriority w:val="10"/>
    <w:qFormat/>
    <w:rsid w:val="007B0B3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7B0B3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fej">
    <w:name w:val="header"/>
    <w:basedOn w:val="Norml"/>
    <w:link w:val="lfejChar"/>
    <w:uiPriority w:val="99"/>
    <w:unhideWhenUsed/>
    <w:rsid w:val="007B0B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B0B3B"/>
  </w:style>
  <w:style w:type="paragraph" w:styleId="llb">
    <w:name w:val="footer"/>
    <w:basedOn w:val="Norml"/>
    <w:link w:val="llbChar"/>
    <w:uiPriority w:val="99"/>
    <w:unhideWhenUsed/>
    <w:rsid w:val="007B0B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B0B3B"/>
  </w:style>
  <w:style w:type="paragraph" w:styleId="Listaszerbekezds">
    <w:name w:val="List Paragraph"/>
    <w:basedOn w:val="Norml"/>
    <w:uiPriority w:val="34"/>
    <w:qFormat/>
    <w:rsid w:val="007B0B3B"/>
    <w:pPr>
      <w:ind w:left="720"/>
      <w:contextualSpacing/>
    </w:pPr>
  </w:style>
  <w:style w:type="table" w:styleId="Rcsostblzat">
    <w:name w:val="Table Grid"/>
    <w:basedOn w:val="Normltblzat"/>
    <w:uiPriority w:val="59"/>
    <w:rsid w:val="00DB01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B202EF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B202EF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B202EF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11169"/>
    <w:rPr>
      <w:color w:val="0000FF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555ED0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ople.mokk.bme.hu/~valyi/hivatkozas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539A90-32FA-4B1A-923D-A8ACB402A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79</Words>
  <Characters>8831</Characters>
  <Application>Microsoft Office Word</Application>
  <DocSecurity>0</DocSecurity>
  <Lines>73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zma Judit</dc:creator>
  <cp:lastModifiedBy>Graholy Éva</cp:lastModifiedBy>
  <cp:revision>2</cp:revision>
  <dcterms:created xsi:type="dcterms:W3CDTF">2018-03-21T12:46:00Z</dcterms:created>
  <dcterms:modified xsi:type="dcterms:W3CDTF">2018-03-21T12:46:00Z</dcterms:modified>
</cp:coreProperties>
</file>